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B3CF8" w14:textId="0DAA38BB" w:rsidR="00007C76" w:rsidRDefault="00082EB1" w:rsidP="00CA08F3">
      <w:pPr>
        <w:pStyle w:val="stBilgi"/>
        <w:jc w:val="center"/>
        <w:rPr>
          <w:b/>
        </w:rPr>
      </w:pPr>
      <w:bookmarkStart w:id="0" w:name="_GoBack"/>
      <w:bookmarkEnd w:id="0"/>
      <w:r>
        <w:rPr>
          <w:rFonts w:ascii="Arial" w:hAnsi="Arial" w:cs="Arial"/>
          <w:b/>
          <w:noProof/>
          <w:lang w:eastAsia="tr-TR"/>
        </w:rPr>
        <w:drawing>
          <wp:anchor distT="0" distB="0" distL="114300" distR="114300" simplePos="0" relativeHeight="251659264" behindDoc="1" locked="0" layoutInCell="1" allowOverlap="1" wp14:anchorId="6276FCA8" wp14:editId="41A4E1AC">
            <wp:simplePos x="0" y="0"/>
            <wp:positionH relativeFrom="margin">
              <wp:posOffset>-681355</wp:posOffset>
            </wp:positionH>
            <wp:positionV relativeFrom="paragraph">
              <wp:posOffset>-96952</wp:posOffset>
            </wp:positionV>
            <wp:extent cx="908685" cy="748030"/>
            <wp:effectExtent l="0" t="0" r="0" b="0"/>
            <wp:wrapNone/>
            <wp:docPr id="1" name="Resim 1" descr="C:\Users\MustafaCakmak\Desktop\FTRF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 descr="C:\Users\MustafaCakmak\Desktop\FTRF-0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685" cy="748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7C76">
        <w:rPr>
          <w:b/>
        </w:rPr>
        <w:t>DOKUZ EYLÜL ÜNİVERSİTESİ FİZİK TEDAVİ VE REHABİLİTASYON FAKÜLTESİ</w:t>
      </w:r>
    </w:p>
    <w:p w14:paraId="6F9EACCA" w14:textId="55A135C7" w:rsidR="00007C76" w:rsidRPr="0077535F" w:rsidRDefault="00007C76" w:rsidP="00CA08F3">
      <w:pPr>
        <w:pStyle w:val="stBilgi"/>
        <w:jc w:val="center"/>
        <w:rPr>
          <w:b/>
        </w:rPr>
      </w:pPr>
      <w:r w:rsidRPr="00C627AE">
        <w:rPr>
          <w:b/>
        </w:rPr>
        <w:t>202</w:t>
      </w:r>
      <w:r w:rsidR="007E0993">
        <w:rPr>
          <w:b/>
        </w:rPr>
        <w:t>3</w:t>
      </w:r>
      <w:r w:rsidRPr="00C627AE">
        <w:rPr>
          <w:b/>
        </w:rPr>
        <w:t>-202</w:t>
      </w:r>
      <w:r w:rsidR="007E0993">
        <w:rPr>
          <w:b/>
        </w:rPr>
        <w:t>4</w:t>
      </w:r>
      <w:r w:rsidRPr="00C627AE">
        <w:rPr>
          <w:b/>
        </w:rPr>
        <w:t xml:space="preserve"> Güz </w:t>
      </w:r>
      <w:r w:rsidRPr="00C627AE">
        <w:rPr>
          <w:b/>
        </w:rPr>
        <w:tab/>
        <w:t>Dönemi</w:t>
      </w:r>
      <w:r w:rsidRPr="00FF7948">
        <w:rPr>
          <w:b/>
        </w:rPr>
        <w:t xml:space="preserve"> </w:t>
      </w:r>
      <w:r w:rsidR="0077535F" w:rsidRPr="0077535F">
        <w:rPr>
          <w:b/>
        </w:rPr>
        <w:t xml:space="preserve">FZR 3029 Nörolojik Fizyoterapi </w:t>
      </w:r>
      <w:r w:rsidR="00C15A73" w:rsidRPr="0077535F">
        <w:rPr>
          <w:b/>
        </w:rPr>
        <w:t>D</w:t>
      </w:r>
      <w:r w:rsidRPr="0077535F">
        <w:rPr>
          <w:b/>
        </w:rPr>
        <w:t>ersi Uygulama Sınav Değerlendirme Formu</w:t>
      </w:r>
    </w:p>
    <w:p w14:paraId="4DA113A7" w14:textId="77777777" w:rsidR="00007C76" w:rsidRDefault="00007C76" w:rsidP="00007C76">
      <w:pPr>
        <w:pStyle w:val="stBilgi"/>
      </w:pPr>
    </w:p>
    <w:p w14:paraId="52D51ADE" w14:textId="77777777" w:rsidR="00082EB1" w:rsidRDefault="00082EB1" w:rsidP="00007C76">
      <w:pPr>
        <w:pStyle w:val="stBilgi"/>
      </w:pPr>
      <w:r>
        <w:tab/>
      </w:r>
    </w:p>
    <w:tbl>
      <w:tblPr>
        <w:tblStyle w:val="TabloKlavuzu"/>
        <w:tblpPr w:leftFromText="141" w:rightFromText="141" w:vertAnchor="text" w:horzAnchor="margin" w:tblpXSpec="center" w:tblpY="389"/>
        <w:tblW w:w="15168" w:type="dxa"/>
        <w:tblLook w:val="04A0" w:firstRow="1" w:lastRow="0" w:firstColumn="1" w:lastColumn="0" w:noHBand="0" w:noVBand="1"/>
      </w:tblPr>
      <w:tblGrid>
        <w:gridCol w:w="328"/>
        <w:gridCol w:w="3749"/>
        <w:gridCol w:w="554"/>
        <w:gridCol w:w="555"/>
        <w:gridCol w:w="554"/>
        <w:gridCol w:w="555"/>
        <w:gridCol w:w="554"/>
        <w:gridCol w:w="555"/>
        <w:gridCol w:w="554"/>
        <w:gridCol w:w="555"/>
        <w:gridCol w:w="554"/>
        <w:gridCol w:w="555"/>
        <w:gridCol w:w="555"/>
        <w:gridCol w:w="554"/>
        <w:gridCol w:w="555"/>
        <w:gridCol w:w="554"/>
        <w:gridCol w:w="555"/>
        <w:gridCol w:w="554"/>
        <w:gridCol w:w="555"/>
        <w:gridCol w:w="554"/>
        <w:gridCol w:w="555"/>
        <w:gridCol w:w="555"/>
      </w:tblGrid>
      <w:tr w:rsidR="00082EB1" w14:paraId="76BF06C1" w14:textId="77777777" w:rsidTr="00082EB1">
        <w:tc>
          <w:tcPr>
            <w:tcW w:w="328" w:type="dxa"/>
          </w:tcPr>
          <w:p w14:paraId="44F35954" w14:textId="77777777" w:rsidR="00082EB1" w:rsidRDefault="00082EB1" w:rsidP="00082EB1"/>
        </w:tc>
        <w:tc>
          <w:tcPr>
            <w:tcW w:w="3749" w:type="dxa"/>
          </w:tcPr>
          <w:p w14:paraId="46B6B64B" w14:textId="77777777" w:rsidR="00082EB1" w:rsidRDefault="00082EB1" w:rsidP="00082EB1"/>
        </w:tc>
        <w:tc>
          <w:tcPr>
            <w:tcW w:w="554" w:type="dxa"/>
          </w:tcPr>
          <w:p w14:paraId="6A7C3FB9" w14:textId="77777777" w:rsidR="00082EB1" w:rsidRDefault="00082EB1" w:rsidP="00082EB1">
            <w:r>
              <w:t>1</w:t>
            </w:r>
          </w:p>
        </w:tc>
        <w:tc>
          <w:tcPr>
            <w:tcW w:w="555" w:type="dxa"/>
          </w:tcPr>
          <w:p w14:paraId="3BA58C4D" w14:textId="77777777" w:rsidR="00082EB1" w:rsidRDefault="00082EB1" w:rsidP="00082EB1">
            <w:r>
              <w:t>2</w:t>
            </w:r>
          </w:p>
        </w:tc>
        <w:tc>
          <w:tcPr>
            <w:tcW w:w="554" w:type="dxa"/>
          </w:tcPr>
          <w:p w14:paraId="5904359F" w14:textId="77777777" w:rsidR="00082EB1" w:rsidRDefault="00082EB1" w:rsidP="00082EB1">
            <w:r>
              <w:t>3</w:t>
            </w:r>
          </w:p>
        </w:tc>
        <w:tc>
          <w:tcPr>
            <w:tcW w:w="555" w:type="dxa"/>
          </w:tcPr>
          <w:p w14:paraId="1189F1D3" w14:textId="77777777" w:rsidR="00082EB1" w:rsidRDefault="00082EB1" w:rsidP="00082EB1">
            <w:r>
              <w:t>4</w:t>
            </w:r>
          </w:p>
        </w:tc>
        <w:tc>
          <w:tcPr>
            <w:tcW w:w="554" w:type="dxa"/>
          </w:tcPr>
          <w:p w14:paraId="740EF60E" w14:textId="77777777" w:rsidR="00082EB1" w:rsidRDefault="00082EB1" w:rsidP="00082EB1">
            <w:r>
              <w:t>5</w:t>
            </w:r>
          </w:p>
        </w:tc>
        <w:tc>
          <w:tcPr>
            <w:tcW w:w="555" w:type="dxa"/>
          </w:tcPr>
          <w:p w14:paraId="7D025F15" w14:textId="77777777" w:rsidR="00082EB1" w:rsidRDefault="00082EB1" w:rsidP="00082EB1">
            <w:r>
              <w:t>6</w:t>
            </w:r>
          </w:p>
        </w:tc>
        <w:tc>
          <w:tcPr>
            <w:tcW w:w="554" w:type="dxa"/>
          </w:tcPr>
          <w:p w14:paraId="5F06AD53" w14:textId="77777777" w:rsidR="00082EB1" w:rsidRDefault="00082EB1" w:rsidP="00082EB1">
            <w:r>
              <w:t>7</w:t>
            </w:r>
          </w:p>
        </w:tc>
        <w:tc>
          <w:tcPr>
            <w:tcW w:w="555" w:type="dxa"/>
          </w:tcPr>
          <w:p w14:paraId="1E343D5E" w14:textId="77777777" w:rsidR="00082EB1" w:rsidRDefault="00082EB1" w:rsidP="00082EB1">
            <w:r>
              <w:t>8</w:t>
            </w:r>
          </w:p>
        </w:tc>
        <w:tc>
          <w:tcPr>
            <w:tcW w:w="554" w:type="dxa"/>
          </w:tcPr>
          <w:p w14:paraId="55230E6C" w14:textId="77777777" w:rsidR="00082EB1" w:rsidRDefault="00082EB1" w:rsidP="00082EB1">
            <w:r>
              <w:t>9</w:t>
            </w:r>
          </w:p>
        </w:tc>
        <w:tc>
          <w:tcPr>
            <w:tcW w:w="555" w:type="dxa"/>
          </w:tcPr>
          <w:p w14:paraId="3CED25D1" w14:textId="77777777" w:rsidR="00082EB1" w:rsidRDefault="00082EB1" w:rsidP="00082EB1">
            <w:r>
              <w:t>10</w:t>
            </w:r>
          </w:p>
        </w:tc>
        <w:tc>
          <w:tcPr>
            <w:tcW w:w="555" w:type="dxa"/>
          </w:tcPr>
          <w:p w14:paraId="70D0A1EF" w14:textId="77777777" w:rsidR="00082EB1" w:rsidRDefault="00082EB1" w:rsidP="00082EB1">
            <w:r>
              <w:t>11</w:t>
            </w:r>
          </w:p>
        </w:tc>
        <w:tc>
          <w:tcPr>
            <w:tcW w:w="554" w:type="dxa"/>
          </w:tcPr>
          <w:p w14:paraId="0EE133F4" w14:textId="77777777" w:rsidR="00082EB1" w:rsidRDefault="00082EB1" w:rsidP="00082EB1">
            <w:r>
              <w:t>12</w:t>
            </w:r>
          </w:p>
        </w:tc>
        <w:tc>
          <w:tcPr>
            <w:tcW w:w="555" w:type="dxa"/>
          </w:tcPr>
          <w:p w14:paraId="7092E14B" w14:textId="77777777" w:rsidR="00082EB1" w:rsidRDefault="00082EB1" w:rsidP="00082EB1">
            <w:r>
              <w:t>13</w:t>
            </w:r>
          </w:p>
        </w:tc>
        <w:tc>
          <w:tcPr>
            <w:tcW w:w="554" w:type="dxa"/>
          </w:tcPr>
          <w:p w14:paraId="4DD9E94A" w14:textId="77777777" w:rsidR="00082EB1" w:rsidRDefault="00082EB1" w:rsidP="00082EB1">
            <w:r>
              <w:t>14</w:t>
            </w:r>
          </w:p>
        </w:tc>
        <w:tc>
          <w:tcPr>
            <w:tcW w:w="555" w:type="dxa"/>
          </w:tcPr>
          <w:p w14:paraId="3BD79D37" w14:textId="77777777" w:rsidR="00082EB1" w:rsidRDefault="00082EB1" w:rsidP="00082EB1">
            <w:r>
              <w:t>15</w:t>
            </w:r>
          </w:p>
        </w:tc>
        <w:tc>
          <w:tcPr>
            <w:tcW w:w="554" w:type="dxa"/>
          </w:tcPr>
          <w:p w14:paraId="59B71EF2" w14:textId="77777777" w:rsidR="00082EB1" w:rsidRDefault="00082EB1" w:rsidP="00082EB1">
            <w:r>
              <w:t>16</w:t>
            </w:r>
          </w:p>
        </w:tc>
        <w:tc>
          <w:tcPr>
            <w:tcW w:w="555" w:type="dxa"/>
          </w:tcPr>
          <w:p w14:paraId="612B0D31" w14:textId="77777777" w:rsidR="00082EB1" w:rsidRDefault="00082EB1" w:rsidP="00082EB1">
            <w:r>
              <w:t>17</w:t>
            </w:r>
          </w:p>
        </w:tc>
        <w:tc>
          <w:tcPr>
            <w:tcW w:w="554" w:type="dxa"/>
          </w:tcPr>
          <w:p w14:paraId="4BA6047D" w14:textId="77777777" w:rsidR="00082EB1" w:rsidRDefault="00082EB1" w:rsidP="00082EB1">
            <w:r>
              <w:t>18</w:t>
            </w:r>
          </w:p>
        </w:tc>
        <w:tc>
          <w:tcPr>
            <w:tcW w:w="555" w:type="dxa"/>
          </w:tcPr>
          <w:p w14:paraId="3B071AA2" w14:textId="77777777" w:rsidR="00082EB1" w:rsidRDefault="00082EB1" w:rsidP="00082EB1">
            <w:r>
              <w:t>19</w:t>
            </w:r>
          </w:p>
        </w:tc>
        <w:tc>
          <w:tcPr>
            <w:tcW w:w="555" w:type="dxa"/>
          </w:tcPr>
          <w:p w14:paraId="1A958FEC" w14:textId="77777777" w:rsidR="00082EB1" w:rsidRDefault="00082EB1" w:rsidP="00082EB1">
            <w:r>
              <w:t>20</w:t>
            </w:r>
          </w:p>
        </w:tc>
      </w:tr>
      <w:tr w:rsidR="00082EB1" w14:paraId="26164579" w14:textId="77777777" w:rsidTr="00082EB1">
        <w:trPr>
          <w:trHeight w:val="1262"/>
        </w:trPr>
        <w:tc>
          <w:tcPr>
            <w:tcW w:w="328" w:type="dxa"/>
          </w:tcPr>
          <w:p w14:paraId="197318E5" w14:textId="77777777" w:rsidR="00082EB1" w:rsidRDefault="00082EB1" w:rsidP="00082EB1"/>
        </w:tc>
        <w:tc>
          <w:tcPr>
            <w:tcW w:w="3749" w:type="dxa"/>
          </w:tcPr>
          <w:p w14:paraId="6F8EC98D" w14:textId="77777777" w:rsidR="00082EB1" w:rsidRPr="00CD29F6" w:rsidRDefault="00082EB1" w:rsidP="00082EB1">
            <w:pPr>
              <w:rPr>
                <w:b/>
                <w:bCs/>
              </w:rPr>
            </w:pPr>
            <w:r w:rsidRPr="00CD29F6">
              <w:rPr>
                <w:b/>
                <w:bCs/>
              </w:rPr>
              <w:t>Öğrenci adı-soyadı</w:t>
            </w:r>
          </w:p>
          <w:p w14:paraId="53D7278C" w14:textId="77777777" w:rsidR="00082EB1" w:rsidRPr="00CD29F6" w:rsidRDefault="00082EB1" w:rsidP="00082EB1">
            <w:pPr>
              <w:rPr>
                <w:b/>
                <w:bCs/>
              </w:rPr>
            </w:pPr>
          </w:p>
        </w:tc>
        <w:tc>
          <w:tcPr>
            <w:tcW w:w="554" w:type="dxa"/>
          </w:tcPr>
          <w:p w14:paraId="0015137C" w14:textId="77777777" w:rsidR="00082EB1" w:rsidRDefault="00082EB1" w:rsidP="00082EB1"/>
        </w:tc>
        <w:tc>
          <w:tcPr>
            <w:tcW w:w="555" w:type="dxa"/>
          </w:tcPr>
          <w:p w14:paraId="4399258F" w14:textId="77777777" w:rsidR="00082EB1" w:rsidRDefault="00082EB1" w:rsidP="00082EB1"/>
        </w:tc>
        <w:tc>
          <w:tcPr>
            <w:tcW w:w="554" w:type="dxa"/>
          </w:tcPr>
          <w:p w14:paraId="6542AA8D" w14:textId="77777777" w:rsidR="00082EB1" w:rsidRDefault="00082EB1" w:rsidP="00082EB1"/>
        </w:tc>
        <w:tc>
          <w:tcPr>
            <w:tcW w:w="555" w:type="dxa"/>
          </w:tcPr>
          <w:p w14:paraId="4995D543" w14:textId="77777777" w:rsidR="00082EB1" w:rsidRDefault="00082EB1" w:rsidP="00082EB1"/>
        </w:tc>
        <w:tc>
          <w:tcPr>
            <w:tcW w:w="554" w:type="dxa"/>
          </w:tcPr>
          <w:p w14:paraId="142356B7" w14:textId="77777777" w:rsidR="00082EB1" w:rsidRDefault="00082EB1" w:rsidP="00082EB1"/>
        </w:tc>
        <w:tc>
          <w:tcPr>
            <w:tcW w:w="555" w:type="dxa"/>
          </w:tcPr>
          <w:p w14:paraId="2AC2691F" w14:textId="77777777" w:rsidR="00082EB1" w:rsidRDefault="00082EB1" w:rsidP="00082EB1"/>
        </w:tc>
        <w:tc>
          <w:tcPr>
            <w:tcW w:w="554" w:type="dxa"/>
          </w:tcPr>
          <w:p w14:paraId="7F479E67" w14:textId="77777777" w:rsidR="00082EB1" w:rsidRDefault="00082EB1" w:rsidP="00082EB1"/>
        </w:tc>
        <w:tc>
          <w:tcPr>
            <w:tcW w:w="555" w:type="dxa"/>
          </w:tcPr>
          <w:p w14:paraId="7994D4F1" w14:textId="77777777" w:rsidR="00082EB1" w:rsidRDefault="00082EB1" w:rsidP="00082EB1"/>
        </w:tc>
        <w:tc>
          <w:tcPr>
            <w:tcW w:w="554" w:type="dxa"/>
          </w:tcPr>
          <w:p w14:paraId="5DBA27BF" w14:textId="77777777" w:rsidR="00082EB1" w:rsidRDefault="00082EB1" w:rsidP="00082EB1"/>
        </w:tc>
        <w:tc>
          <w:tcPr>
            <w:tcW w:w="555" w:type="dxa"/>
          </w:tcPr>
          <w:p w14:paraId="4993B084" w14:textId="77777777" w:rsidR="00082EB1" w:rsidRDefault="00082EB1" w:rsidP="00082EB1"/>
        </w:tc>
        <w:tc>
          <w:tcPr>
            <w:tcW w:w="555" w:type="dxa"/>
          </w:tcPr>
          <w:p w14:paraId="41E78188" w14:textId="77777777" w:rsidR="00082EB1" w:rsidRDefault="00082EB1" w:rsidP="00082EB1"/>
        </w:tc>
        <w:tc>
          <w:tcPr>
            <w:tcW w:w="554" w:type="dxa"/>
          </w:tcPr>
          <w:p w14:paraId="6961267B" w14:textId="77777777" w:rsidR="00082EB1" w:rsidRDefault="00082EB1" w:rsidP="00082EB1"/>
        </w:tc>
        <w:tc>
          <w:tcPr>
            <w:tcW w:w="555" w:type="dxa"/>
          </w:tcPr>
          <w:p w14:paraId="4F0E21FC" w14:textId="77777777" w:rsidR="00082EB1" w:rsidRDefault="00082EB1" w:rsidP="00082EB1"/>
        </w:tc>
        <w:tc>
          <w:tcPr>
            <w:tcW w:w="554" w:type="dxa"/>
          </w:tcPr>
          <w:p w14:paraId="6C3AB090" w14:textId="77777777" w:rsidR="00082EB1" w:rsidRDefault="00082EB1" w:rsidP="00082EB1"/>
        </w:tc>
        <w:tc>
          <w:tcPr>
            <w:tcW w:w="555" w:type="dxa"/>
          </w:tcPr>
          <w:p w14:paraId="2294735C" w14:textId="77777777" w:rsidR="00082EB1" w:rsidRDefault="00082EB1" w:rsidP="00082EB1"/>
        </w:tc>
        <w:tc>
          <w:tcPr>
            <w:tcW w:w="554" w:type="dxa"/>
          </w:tcPr>
          <w:p w14:paraId="341A4B64" w14:textId="77777777" w:rsidR="00082EB1" w:rsidRDefault="00082EB1" w:rsidP="00082EB1"/>
        </w:tc>
        <w:tc>
          <w:tcPr>
            <w:tcW w:w="555" w:type="dxa"/>
          </w:tcPr>
          <w:p w14:paraId="6FCB134B" w14:textId="77777777" w:rsidR="00082EB1" w:rsidRDefault="00082EB1" w:rsidP="00082EB1"/>
        </w:tc>
        <w:tc>
          <w:tcPr>
            <w:tcW w:w="554" w:type="dxa"/>
          </w:tcPr>
          <w:p w14:paraId="5CB00786" w14:textId="77777777" w:rsidR="00082EB1" w:rsidRDefault="00082EB1" w:rsidP="00082EB1"/>
        </w:tc>
        <w:tc>
          <w:tcPr>
            <w:tcW w:w="555" w:type="dxa"/>
          </w:tcPr>
          <w:p w14:paraId="681D9371" w14:textId="77777777" w:rsidR="00082EB1" w:rsidRDefault="00082EB1" w:rsidP="00082EB1"/>
        </w:tc>
        <w:tc>
          <w:tcPr>
            <w:tcW w:w="555" w:type="dxa"/>
          </w:tcPr>
          <w:p w14:paraId="51AE483E" w14:textId="77777777" w:rsidR="00082EB1" w:rsidRDefault="00082EB1" w:rsidP="00082EB1"/>
        </w:tc>
      </w:tr>
      <w:tr w:rsidR="00082EB1" w14:paraId="4CA81685" w14:textId="77777777" w:rsidTr="00082EB1">
        <w:trPr>
          <w:trHeight w:val="990"/>
        </w:trPr>
        <w:tc>
          <w:tcPr>
            <w:tcW w:w="328" w:type="dxa"/>
          </w:tcPr>
          <w:p w14:paraId="3F73E95B" w14:textId="77777777" w:rsidR="00082EB1" w:rsidRDefault="00082EB1" w:rsidP="00082EB1"/>
        </w:tc>
        <w:tc>
          <w:tcPr>
            <w:tcW w:w="3749" w:type="dxa"/>
          </w:tcPr>
          <w:p w14:paraId="5CCC1CF3" w14:textId="77777777" w:rsidR="00082EB1" w:rsidRPr="00CD29F6" w:rsidRDefault="00082EB1" w:rsidP="00082EB1">
            <w:pPr>
              <w:rPr>
                <w:b/>
                <w:bCs/>
              </w:rPr>
            </w:pPr>
            <w:r w:rsidRPr="00CD29F6">
              <w:rPr>
                <w:b/>
                <w:bCs/>
              </w:rPr>
              <w:t>Soru</w:t>
            </w:r>
          </w:p>
          <w:p w14:paraId="1D7F8EC4" w14:textId="77777777" w:rsidR="00082EB1" w:rsidRPr="00CD29F6" w:rsidRDefault="00082EB1" w:rsidP="00082EB1">
            <w:pPr>
              <w:rPr>
                <w:b/>
                <w:bCs/>
              </w:rPr>
            </w:pPr>
          </w:p>
          <w:p w14:paraId="4194ABAD" w14:textId="77777777" w:rsidR="00082EB1" w:rsidRPr="00CD29F6" w:rsidRDefault="00082EB1" w:rsidP="00082EB1">
            <w:pPr>
              <w:rPr>
                <w:b/>
                <w:bCs/>
              </w:rPr>
            </w:pPr>
          </w:p>
          <w:p w14:paraId="7F8AE7B5" w14:textId="77777777" w:rsidR="00082EB1" w:rsidRPr="00CD29F6" w:rsidRDefault="00082EB1" w:rsidP="00082EB1">
            <w:pPr>
              <w:rPr>
                <w:b/>
                <w:bCs/>
              </w:rPr>
            </w:pPr>
          </w:p>
        </w:tc>
        <w:tc>
          <w:tcPr>
            <w:tcW w:w="554" w:type="dxa"/>
          </w:tcPr>
          <w:p w14:paraId="0EE7FF1F" w14:textId="77777777" w:rsidR="00082EB1" w:rsidRDefault="00082EB1" w:rsidP="00082EB1"/>
        </w:tc>
        <w:tc>
          <w:tcPr>
            <w:tcW w:w="555" w:type="dxa"/>
          </w:tcPr>
          <w:p w14:paraId="7532FF2E" w14:textId="77777777" w:rsidR="00082EB1" w:rsidRDefault="00082EB1" w:rsidP="00082EB1"/>
        </w:tc>
        <w:tc>
          <w:tcPr>
            <w:tcW w:w="554" w:type="dxa"/>
          </w:tcPr>
          <w:p w14:paraId="40748D62" w14:textId="77777777" w:rsidR="00082EB1" w:rsidRDefault="00082EB1" w:rsidP="00082EB1"/>
        </w:tc>
        <w:tc>
          <w:tcPr>
            <w:tcW w:w="555" w:type="dxa"/>
          </w:tcPr>
          <w:p w14:paraId="5260C43D" w14:textId="77777777" w:rsidR="00082EB1" w:rsidRDefault="00082EB1" w:rsidP="00082EB1"/>
        </w:tc>
        <w:tc>
          <w:tcPr>
            <w:tcW w:w="554" w:type="dxa"/>
          </w:tcPr>
          <w:p w14:paraId="6555379E" w14:textId="77777777" w:rsidR="00082EB1" w:rsidRDefault="00082EB1" w:rsidP="00082EB1"/>
        </w:tc>
        <w:tc>
          <w:tcPr>
            <w:tcW w:w="555" w:type="dxa"/>
          </w:tcPr>
          <w:p w14:paraId="114391FA" w14:textId="77777777" w:rsidR="00082EB1" w:rsidRDefault="00082EB1" w:rsidP="00082EB1"/>
        </w:tc>
        <w:tc>
          <w:tcPr>
            <w:tcW w:w="554" w:type="dxa"/>
          </w:tcPr>
          <w:p w14:paraId="6843D4AC" w14:textId="77777777" w:rsidR="00082EB1" w:rsidRDefault="00082EB1" w:rsidP="00082EB1"/>
        </w:tc>
        <w:tc>
          <w:tcPr>
            <w:tcW w:w="555" w:type="dxa"/>
          </w:tcPr>
          <w:p w14:paraId="0D42B4D0" w14:textId="77777777" w:rsidR="00082EB1" w:rsidRDefault="00082EB1" w:rsidP="00082EB1"/>
        </w:tc>
        <w:tc>
          <w:tcPr>
            <w:tcW w:w="554" w:type="dxa"/>
          </w:tcPr>
          <w:p w14:paraId="531F395F" w14:textId="77777777" w:rsidR="00082EB1" w:rsidRDefault="00082EB1" w:rsidP="00082EB1"/>
        </w:tc>
        <w:tc>
          <w:tcPr>
            <w:tcW w:w="555" w:type="dxa"/>
          </w:tcPr>
          <w:p w14:paraId="6FE8D8FC" w14:textId="77777777" w:rsidR="00082EB1" w:rsidRDefault="00082EB1" w:rsidP="00082EB1"/>
        </w:tc>
        <w:tc>
          <w:tcPr>
            <w:tcW w:w="555" w:type="dxa"/>
          </w:tcPr>
          <w:p w14:paraId="52D935D4" w14:textId="77777777" w:rsidR="00082EB1" w:rsidRDefault="00082EB1" w:rsidP="00082EB1"/>
        </w:tc>
        <w:tc>
          <w:tcPr>
            <w:tcW w:w="554" w:type="dxa"/>
          </w:tcPr>
          <w:p w14:paraId="71F2F0A3" w14:textId="77777777" w:rsidR="00082EB1" w:rsidRDefault="00082EB1" w:rsidP="00082EB1"/>
        </w:tc>
        <w:tc>
          <w:tcPr>
            <w:tcW w:w="555" w:type="dxa"/>
          </w:tcPr>
          <w:p w14:paraId="10068944" w14:textId="77777777" w:rsidR="00082EB1" w:rsidRDefault="00082EB1" w:rsidP="00082EB1"/>
        </w:tc>
        <w:tc>
          <w:tcPr>
            <w:tcW w:w="554" w:type="dxa"/>
          </w:tcPr>
          <w:p w14:paraId="65CCA67B" w14:textId="77777777" w:rsidR="00082EB1" w:rsidRDefault="00082EB1" w:rsidP="00082EB1"/>
        </w:tc>
        <w:tc>
          <w:tcPr>
            <w:tcW w:w="555" w:type="dxa"/>
          </w:tcPr>
          <w:p w14:paraId="771BA009" w14:textId="77777777" w:rsidR="00082EB1" w:rsidRDefault="00082EB1" w:rsidP="00082EB1"/>
        </w:tc>
        <w:tc>
          <w:tcPr>
            <w:tcW w:w="554" w:type="dxa"/>
          </w:tcPr>
          <w:p w14:paraId="79D773ED" w14:textId="77777777" w:rsidR="00082EB1" w:rsidRDefault="00082EB1" w:rsidP="00082EB1"/>
        </w:tc>
        <w:tc>
          <w:tcPr>
            <w:tcW w:w="555" w:type="dxa"/>
          </w:tcPr>
          <w:p w14:paraId="59873246" w14:textId="77777777" w:rsidR="00082EB1" w:rsidRDefault="00082EB1" w:rsidP="00082EB1"/>
        </w:tc>
        <w:tc>
          <w:tcPr>
            <w:tcW w:w="554" w:type="dxa"/>
          </w:tcPr>
          <w:p w14:paraId="32A085EA" w14:textId="77777777" w:rsidR="00082EB1" w:rsidRDefault="00082EB1" w:rsidP="00082EB1"/>
        </w:tc>
        <w:tc>
          <w:tcPr>
            <w:tcW w:w="555" w:type="dxa"/>
          </w:tcPr>
          <w:p w14:paraId="533E3DB8" w14:textId="77777777" w:rsidR="00082EB1" w:rsidRDefault="00082EB1" w:rsidP="00082EB1"/>
        </w:tc>
        <w:tc>
          <w:tcPr>
            <w:tcW w:w="555" w:type="dxa"/>
          </w:tcPr>
          <w:p w14:paraId="15D2A246" w14:textId="77777777" w:rsidR="00082EB1" w:rsidRDefault="00082EB1" w:rsidP="00082EB1"/>
        </w:tc>
      </w:tr>
      <w:tr w:rsidR="00082EB1" w14:paraId="0AB5E37E" w14:textId="77777777" w:rsidTr="00082EB1">
        <w:tc>
          <w:tcPr>
            <w:tcW w:w="328" w:type="dxa"/>
          </w:tcPr>
          <w:p w14:paraId="6774C3E8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1</w:t>
            </w:r>
          </w:p>
        </w:tc>
        <w:tc>
          <w:tcPr>
            <w:tcW w:w="3749" w:type="dxa"/>
          </w:tcPr>
          <w:p w14:paraId="058C8216" w14:textId="51411BD2" w:rsidR="00082EB1" w:rsidRPr="0046634B" w:rsidRDefault="001F50A1" w:rsidP="00082EB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oğru egzersiz </w:t>
            </w:r>
            <w:r w:rsidR="00082EB1" w:rsidRPr="0046634B">
              <w:rPr>
                <w:b/>
                <w:bCs/>
              </w:rPr>
              <w:t>seçimi (15p)</w:t>
            </w:r>
          </w:p>
        </w:tc>
        <w:tc>
          <w:tcPr>
            <w:tcW w:w="554" w:type="dxa"/>
          </w:tcPr>
          <w:p w14:paraId="7A67418F" w14:textId="77777777" w:rsidR="00082EB1" w:rsidRDefault="00082EB1" w:rsidP="00082EB1"/>
        </w:tc>
        <w:tc>
          <w:tcPr>
            <w:tcW w:w="555" w:type="dxa"/>
          </w:tcPr>
          <w:p w14:paraId="664AF44C" w14:textId="77777777" w:rsidR="00082EB1" w:rsidRDefault="00082EB1" w:rsidP="00082EB1"/>
        </w:tc>
        <w:tc>
          <w:tcPr>
            <w:tcW w:w="554" w:type="dxa"/>
          </w:tcPr>
          <w:p w14:paraId="648AF06F" w14:textId="77777777" w:rsidR="00082EB1" w:rsidRDefault="00082EB1" w:rsidP="00082EB1"/>
        </w:tc>
        <w:tc>
          <w:tcPr>
            <w:tcW w:w="555" w:type="dxa"/>
          </w:tcPr>
          <w:p w14:paraId="4136B096" w14:textId="77777777" w:rsidR="00082EB1" w:rsidRDefault="00082EB1" w:rsidP="00082EB1"/>
        </w:tc>
        <w:tc>
          <w:tcPr>
            <w:tcW w:w="554" w:type="dxa"/>
          </w:tcPr>
          <w:p w14:paraId="6A21314C" w14:textId="77777777" w:rsidR="00082EB1" w:rsidRDefault="00082EB1" w:rsidP="00082EB1"/>
        </w:tc>
        <w:tc>
          <w:tcPr>
            <w:tcW w:w="555" w:type="dxa"/>
          </w:tcPr>
          <w:p w14:paraId="166D2367" w14:textId="77777777" w:rsidR="00082EB1" w:rsidRDefault="00082EB1" w:rsidP="00082EB1"/>
        </w:tc>
        <w:tc>
          <w:tcPr>
            <w:tcW w:w="554" w:type="dxa"/>
          </w:tcPr>
          <w:p w14:paraId="73F3E461" w14:textId="77777777" w:rsidR="00082EB1" w:rsidRDefault="00082EB1" w:rsidP="00082EB1"/>
        </w:tc>
        <w:tc>
          <w:tcPr>
            <w:tcW w:w="555" w:type="dxa"/>
          </w:tcPr>
          <w:p w14:paraId="6E8D65C1" w14:textId="77777777" w:rsidR="00082EB1" w:rsidRDefault="00082EB1" w:rsidP="00082EB1"/>
        </w:tc>
        <w:tc>
          <w:tcPr>
            <w:tcW w:w="554" w:type="dxa"/>
          </w:tcPr>
          <w:p w14:paraId="41859B84" w14:textId="77777777" w:rsidR="00082EB1" w:rsidRDefault="00082EB1" w:rsidP="00082EB1"/>
        </w:tc>
        <w:tc>
          <w:tcPr>
            <w:tcW w:w="555" w:type="dxa"/>
          </w:tcPr>
          <w:p w14:paraId="3DAC0147" w14:textId="77777777" w:rsidR="00082EB1" w:rsidRDefault="00082EB1" w:rsidP="00082EB1"/>
        </w:tc>
        <w:tc>
          <w:tcPr>
            <w:tcW w:w="555" w:type="dxa"/>
          </w:tcPr>
          <w:p w14:paraId="0AB9D0F8" w14:textId="77777777" w:rsidR="00082EB1" w:rsidRDefault="00082EB1" w:rsidP="00082EB1"/>
        </w:tc>
        <w:tc>
          <w:tcPr>
            <w:tcW w:w="554" w:type="dxa"/>
          </w:tcPr>
          <w:p w14:paraId="15927B36" w14:textId="77777777" w:rsidR="00082EB1" w:rsidRDefault="00082EB1" w:rsidP="00082EB1"/>
        </w:tc>
        <w:tc>
          <w:tcPr>
            <w:tcW w:w="555" w:type="dxa"/>
          </w:tcPr>
          <w:p w14:paraId="2F8D742D" w14:textId="77777777" w:rsidR="00082EB1" w:rsidRDefault="00082EB1" w:rsidP="00082EB1"/>
        </w:tc>
        <w:tc>
          <w:tcPr>
            <w:tcW w:w="554" w:type="dxa"/>
          </w:tcPr>
          <w:p w14:paraId="60AEA69B" w14:textId="77777777" w:rsidR="00082EB1" w:rsidRDefault="00082EB1" w:rsidP="00082EB1"/>
        </w:tc>
        <w:tc>
          <w:tcPr>
            <w:tcW w:w="555" w:type="dxa"/>
          </w:tcPr>
          <w:p w14:paraId="273A745B" w14:textId="77777777" w:rsidR="00082EB1" w:rsidRDefault="00082EB1" w:rsidP="00082EB1"/>
        </w:tc>
        <w:tc>
          <w:tcPr>
            <w:tcW w:w="554" w:type="dxa"/>
          </w:tcPr>
          <w:p w14:paraId="088E9E0E" w14:textId="77777777" w:rsidR="00082EB1" w:rsidRDefault="00082EB1" w:rsidP="00082EB1"/>
        </w:tc>
        <w:tc>
          <w:tcPr>
            <w:tcW w:w="555" w:type="dxa"/>
          </w:tcPr>
          <w:p w14:paraId="62522E24" w14:textId="77777777" w:rsidR="00082EB1" w:rsidRDefault="00082EB1" w:rsidP="00082EB1"/>
        </w:tc>
        <w:tc>
          <w:tcPr>
            <w:tcW w:w="554" w:type="dxa"/>
          </w:tcPr>
          <w:p w14:paraId="05C0F79E" w14:textId="77777777" w:rsidR="00082EB1" w:rsidRDefault="00082EB1" w:rsidP="00082EB1"/>
        </w:tc>
        <w:tc>
          <w:tcPr>
            <w:tcW w:w="555" w:type="dxa"/>
          </w:tcPr>
          <w:p w14:paraId="56E82863" w14:textId="77777777" w:rsidR="00082EB1" w:rsidRDefault="00082EB1" w:rsidP="00082EB1"/>
        </w:tc>
        <w:tc>
          <w:tcPr>
            <w:tcW w:w="555" w:type="dxa"/>
          </w:tcPr>
          <w:p w14:paraId="23623C74" w14:textId="77777777" w:rsidR="00082EB1" w:rsidRDefault="00082EB1" w:rsidP="00082EB1"/>
        </w:tc>
      </w:tr>
      <w:tr w:rsidR="00082EB1" w14:paraId="7199BD4D" w14:textId="77777777" w:rsidTr="00082EB1">
        <w:tc>
          <w:tcPr>
            <w:tcW w:w="328" w:type="dxa"/>
          </w:tcPr>
          <w:p w14:paraId="7EE518D5" w14:textId="77777777" w:rsidR="00082EB1" w:rsidRDefault="00082EB1" w:rsidP="00082EB1"/>
        </w:tc>
        <w:tc>
          <w:tcPr>
            <w:tcW w:w="3749" w:type="dxa"/>
            <w:vAlign w:val="center"/>
          </w:tcPr>
          <w:p w14:paraId="35F6AF32" w14:textId="77777777" w:rsidR="00082EB1" w:rsidRDefault="00082EB1" w:rsidP="00082EB1">
            <w:pPr>
              <w:jc w:val="right"/>
            </w:pPr>
            <w:r>
              <w:t>Açıklama</w:t>
            </w:r>
          </w:p>
          <w:p w14:paraId="53ABE8E7" w14:textId="77777777" w:rsidR="00082EB1" w:rsidRDefault="00082EB1" w:rsidP="00082EB1">
            <w:pPr>
              <w:jc w:val="right"/>
            </w:pPr>
          </w:p>
          <w:p w14:paraId="0512DAA9" w14:textId="77777777" w:rsidR="00082EB1" w:rsidRDefault="00082EB1" w:rsidP="00082EB1">
            <w:pPr>
              <w:jc w:val="right"/>
            </w:pPr>
          </w:p>
        </w:tc>
        <w:tc>
          <w:tcPr>
            <w:tcW w:w="554" w:type="dxa"/>
          </w:tcPr>
          <w:p w14:paraId="3F5B38B9" w14:textId="77777777" w:rsidR="00082EB1" w:rsidRDefault="00082EB1" w:rsidP="00082EB1"/>
        </w:tc>
        <w:tc>
          <w:tcPr>
            <w:tcW w:w="555" w:type="dxa"/>
          </w:tcPr>
          <w:p w14:paraId="299BD4F2" w14:textId="77777777" w:rsidR="00082EB1" w:rsidRDefault="00082EB1" w:rsidP="00082EB1"/>
        </w:tc>
        <w:tc>
          <w:tcPr>
            <w:tcW w:w="554" w:type="dxa"/>
          </w:tcPr>
          <w:p w14:paraId="5A45032E" w14:textId="77777777" w:rsidR="00082EB1" w:rsidRDefault="00082EB1" w:rsidP="00082EB1"/>
        </w:tc>
        <w:tc>
          <w:tcPr>
            <w:tcW w:w="555" w:type="dxa"/>
          </w:tcPr>
          <w:p w14:paraId="2497EF8D" w14:textId="77777777" w:rsidR="00082EB1" w:rsidRDefault="00082EB1" w:rsidP="00082EB1"/>
        </w:tc>
        <w:tc>
          <w:tcPr>
            <w:tcW w:w="554" w:type="dxa"/>
          </w:tcPr>
          <w:p w14:paraId="73CDC704" w14:textId="77777777" w:rsidR="00082EB1" w:rsidRDefault="00082EB1" w:rsidP="00082EB1"/>
        </w:tc>
        <w:tc>
          <w:tcPr>
            <w:tcW w:w="555" w:type="dxa"/>
          </w:tcPr>
          <w:p w14:paraId="3858D9A4" w14:textId="77777777" w:rsidR="00082EB1" w:rsidRDefault="00082EB1" w:rsidP="00082EB1"/>
        </w:tc>
        <w:tc>
          <w:tcPr>
            <w:tcW w:w="554" w:type="dxa"/>
          </w:tcPr>
          <w:p w14:paraId="43A245B7" w14:textId="77777777" w:rsidR="00082EB1" w:rsidRDefault="00082EB1" w:rsidP="00082EB1"/>
        </w:tc>
        <w:tc>
          <w:tcPr>
            <w:tcW w:w="555" w:type="dxa"/>
          </w:tcPr>
          <w:p w14:paraId="43594EDA" w14:textId="77777777" w:rsidR="00082EB1" w:rsidRDefault="00082EB1" w:rsidP="00082EB1"/>
        </w:tc>
        <w:tc>
          <w:tcPr>
            <w:tcW w:w="554" w:type="dxa"/>
          </w:tcPr>
          <w:p w14:paraId="5432E513" w14:textId="77777777" w:rsidR="00082EB1" w:rsidRDefault="00082EB1" w:rsidP="00082EB1"/>
        </w:tc>
        <w:tc>
          <w:tcPr>
            <w:tcW w:w="555" w:type="dxa"/>
          </w:tcPr>
          <w:p w14:paraId="3F8AE89D" w14:textId="77777777" w:rsidR="00082EB1" w:rsidRDefault="00082EB1" w:rsidP="00082EB1"/>
        </w:tc>
        <w:tc>
          <w:tcPr>
            <w:tcW w:w="555" w:type="dxa"/>
          </w:tcPr>
          <w:p w14:paraId="4F0A994A" w14:textId="77777777" w:rsidR="00082EB1" w:rsidRDefault="00082EB1" w:rsidP="00082EB1"/>
        </w:tc>
        <w:tc>
          <w:tcPr>
            <w:tcW w:w="554" w:type="dxa"/>
          </w:tcPr>
          <w:p w14:paraId="64A785F2" w14:textId="77777777" w:rsidR="00082EB1" w:rsidRDefault="00082EB1" w:rsidP="00082EB1"/>
        </w:tc>
        <w:tc>
          <w:tcPr>
            <w:tcW w:w="555" w:type="dxa"/>
          </w:tcPr>
          <w:p w14:paraId="09CA7B7F" w14:textId="77777777" w:rsidR="00082EB1" w:rsidRDefault="00082EB1" w:rsidP="00082EB1"/>
        </w:tc>
        <w:tc>
          <w:tcPr>
            <w:tcW w:w="554" w:type="dxa"/>
          </w:tcPr>
          <w:p w14:paraId="37F05DCD" w14:textId="77777777" w:rsidR="00082EB1" w:rsidRDefault="00082EB1" w:rsidP="00082EB1"/>
        </w:tc>
        <w:tc>
          <w:tcPr>
            <w:tcW w:w="555" w:type="dxa"/>
          </w:tcPr>
          <w:p w14:paraId="1B4B50D3" w14:textId="77777777" w:rsidR="00082EB1" w:rsidRDefault="00082EB1" w:rsidP="00082EB1"/>
        </w:tc>
        <w:tc>
          <w:tcPr>
            <w:tcW w:w="554" w:type="dxa"/>
          </w:tcPr>
          <w:p w14:paraId="33686FD7" w14:textId="77777777" w:rsidR="00082EB1" w:rsidRDefault="00082EB1" w:rsidP="00082EB1"/>
        </w:tc>
        <w:tc>
          <w:tcPr>
            <w:tcW w:w="555" w:type="dxa"/>
          </w:tcPr>
          <w:p w14:paraId="489765FE" w14:textId="77777777" w:rsidR="00082EB1" w:rsidRDefault="00082EB1" w:rsidP="00082EB1"/>
        </w:tc>
        <w:tc>
          <w:tcPr>
            <w:tcW w:w="554" w:type="dxa"/>
          </w:tcPr>
          <w:p w14:paraId="7330A7C6" w14:textId="77777777" w:rsidR="00082EB1" w:rsidRDefault="00082EB1" w:rsidP="00082EB1"/>
        </w:tc>
        <w:tc>
          <w:tcPr>
            <w:tcW w:w="555" w:type="dxa"/>
          </w:tcPr>
          <w:p w14:paraId="2CA1435A" w14:textId="77777777" w:rsidR="00082EB1" w:rsidRDefault="00082EB1" w:rsidP="00082EB1"/>
        </w:tc>
        <w:tc>
          <w:tcPr>
            <w:tcW w:w="555" w:type="dxa"/>
          </w:tcPr>
          <w:p w14:paraId="41A1A73E" w14:textId="77777777" w:rsidR="00082EB1" w:rsidRDefault="00082EB1" w:rsidP="00082EB1"/>
        </w:tc>
      </w:tr>
      <w:tr w:rsidR="00082EB1" w14:paraId="6180DF4F" w14:textId="77777777" w:rsidTr="00082EB1">
        <w:tc>
          <w:tcPr>
            <w:tcW w:w="328" w:type="dxa"/>
          </w:tcPr>
          <w:p w14:paraId="320033A0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2</w:t>
            </w:r>
          </w:p>
        </w:tc>
        <w:tc>
          <w:tcPr>
            <w:tcW w:w="3749" w:type="dxa"/>
          </w:tcPr>
          <w:p w14:paraId="4CC95651" w14:textId="3D2025BE" w:rsidR="00082EB1" w:rsidRPr="0046634B" w:rsidRDefault="001F50A1" w:rsidP="00082EB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oğru uygulama </w:t>
            </w:r>
            <w:r w:rsidR="00082EB1" w:rsidRPr="0046634B">
              <w:rPr>
                <w:b/>
                <w:bCs/>
              </w:rPr>
              <w:t>seçimi (15p)</w:t>
            </w:r>
          </w:p>
        </w:tc>
        <w:tc>
          <w:tcPr>
            <w:tcW w:w="554" w:type="dxa"/>
          </w:tcPr>
          <w:p w14:paraId="63014F6B" w14:textId="77777777" w:rsidR="00082EB1" w:rsidRDefault="00082EB1" w:rsidP="00082EB1"/>
        </w:tc>
        <w:tc>
          <w:tcPr>
            <w:tcW w:w="555" w:type="dxa"/>
          </w:tcPr>
          <w:p w14:paraId="4450AE96" w14:textId="77777777" w:rsidR="00082EB1" w:rsidRDefault="00082EB1" w:rsidP="00082EB1"/>
        </w:tc>
        <w:tc>
          <w:tcPr>
            <w:tcW w:w="554" w:type="dxa"/>
          </w:tcPr>
          <w:p w14:paraId="66468DDA" w14:textId="77777777" w:rsidR="00082EB1" w:rsidRDefault="00082EB1" w:rsidP="00082EB1"/>
        </w:tc>
        <w:tc>
          <w:tcPr>
            <w:tcW w:w="555" w:type="dxa"/>
          </w:tcPr>
          <w:p w14:paraId="3BBCCA79" w14:textId="77777777" w:rsidR="00082EB1" w:rsidRDefault="00082EB1" w:rsidP="00082EB1"/>
        </w:tc>
        <w:tc>
          <w:tcPr>
            <w:tcW w:w="554" w:type="dxa"/>
          </w:tcPr>
          <w:p w14:paraId="54B05B79" w14:textId="77777777" w:rsidR="00082EB1" w:rsidRDefault="00082EB1" w:rsidP="00082EB1"/>
        </w:tc>
        <w:tc>
          <w:tcPr>
            <w:tcW w:w="555" w:type="dxa"/>
          </w:tcPr>
          <w:p w14:paraId="0CB210CB" w14:textId="77777777" w:rsidR="00082EB1" w:rsidRDefault="00082EB1" w:rsidP="00082EB1"/>
        </w:tc>
        <w:tc>
          <w:tcPr>
            <w:tcW w:w="554" w:type="dxa"/>
          </w:tcPr>
          <w:p w14:paraId="263AFB70" w14:textId="77777777" w:rsidR="00082EB1" w:rsidRDefault="00082EB1" w:rsidP="00082EB1"/>
        </w:tc>
        <w:tc>
          <w:tcPr>
            <w:tcW w:w="555" w:type="dxa"/>
          </w:tcPr>
          <w:p w14:paraId="3FCCBA4D" w14:textId="77777777" w:rsidR="00082EB1" w:rsidRDefault="00082EB1" w:rsidP="00082EB1"/>
        </w:tc>
        <w:tc>
          <w:tcPr>
            <w:tcW w:w="554" w:type="dxa"/>
          </w:tcPr>
          <w:p w14:paraId="2C13E1CF" w14:textId="77777777" w:rsidR="00082EB1" w:rsidRDefault="00082EB1" w:rsidP="00082EB1"/>
        </w:tc>
        <w:tc>
          <w:tcPr>
            <w:tcW w:w="555" w:type="dxa"/>
          </w:tcPr>
          <w:p w14:paraId="11CA80C4" w14:textId="77777777" w:rsidR="00082EB1" w:rsidRDefault="00082EB1" w:rsidP="00082EB1"/>
        </w:tc>
        <w:tc>
          <w:tcPr>
            <w:tcW w:w="555" w:type="dxa"/>
          </w:tcPr>
          <w:p w14:paraId="20BAAC62" w14:textId="77777777" w:rsidR="00082EB1" w:rsidRDefault="00082EB1" w:rsidP="00082EB1"/>
        </w:tc>
        <w:tc>
          <w:tcPr>
            <w:tcW w:w="554" w:type="dxa"/>
          </w:tcPr>
          <w:p w14:paraId="3473E286" w14:textId="77777777" w:rsidR="00082EB1" w:rsidRDefault="00082EB1" w:rsidP="00082EB1"/>
        </w:tc>
        <w:tc>
          <w:tcPr>
            <w:tcW w:w="555" w:type="dxa"/>
          </w:tcPr>
          <w:p w14:paraId="5CC60DFD" w14:textId="77777777" w:rsidR="00082EB1" w:rsidRDefault="00082EB1" w:rsidP="00082EB1"/>
        </w:tc>
        <w:tc>
          <w:tcPr>
            <w:tcW w:w="554" w:type="dxa"/>
          </w:tcPr>
          <w:p w14:paraId="35137E8C" w14:textId="77777777" w:rsidR="00082EB1" w:rsidRDefault="00082EB1" w:rsidP="00082EB1"/>
        </w:tc>
        <w:tc>
          <w:tcPr>
            <w:tcW w:w="555" w:type="dxa"/>
          </w:tcPr>
          <w:p w14:paraId="47EAA051" w14:textId="77777777" w:rsidR="00082EB1" w:rsidRDefault="00082EB1" w:rsidP="00082EB1"/>
        </w:tc>
        <w:tc>
          <w:tcPr>
            <w:tcW w:w="554" w:type="dxa"/>
          </w:tcPr>
          <w:p w14:paraId="0F152D01" w14:textId="77777777" w:rsidR="00082EB1" w:rsidRDefault="00082EB1" w:rsidP="00082EB1"/>
        </w:tc>
        <w:tc>
          <w:tcPr>
            <w:tcW w:w="555" w:type="dxa"/>
          </w:tcPr>
          <w:p w14:paraId="3A6C3038" w14:textId="77777777" w:rsidR="00082EB1" w:rsidRDefault="00082EB1" w:rsidP="00082EB1"/>
        </w:tc>
        <w:tc>
          <w:tcPr>
            <w:tcW w:w="554" w:type="dxa"/>
          </w:tcPr>
          <w:p w14:paraId="6382984D" w14:textId="77777777" w:rsidR="00082EB1" w:rsidRDefault="00082EB1" w:rsidP="00082EB1"/>
        </w:tc>
        <w:tc>
          <w:tcPr>
            <w:tcW w:w="555" w:type="dxa"/>
          </w:tcPr>
          <w:p w14:paraId="2419B883" w14:textId="77777777" w:rsidR="00082EB1" w:rsidRDefault="00082EB1" w:rsidP="00082EB1"/>
        </w:tc>
        <w:tc>
          <w:tcPr>
            <w:tcW w:w="555" w:type="dxa"/>
          </w:tcPr>
          <w:p w14:paraId="09C83AB5" w14:textId="77777777" w:rsidR="00082EB1" w:rsidRDefault="00082EB1" w:rsidP="00082EB1"/>
        </w:tc>
      </w:tr>
      <w:tr w:rsidR="00082EB1" w14:paraId="0B65A90B" w14:textId="77777777" w:rsidTr="00082EB1">
        <w:tc>
          <w:tcPr>
            <w:tcW w:w="328" w:type="dxa"/>
          </w:tcPr>
          <w:p w14:paraId="2803C453" w14:textId="77777777" w:rsidR="00082EB1" w:rsidRDefault="00082EB1" w:rsidP="00082EB1"/>
        </w:tc>
        <w:tc>
          <w:tcPr>
            <w:tcW w:w="3749" w:type="dxa"/>
            <w:vAlign w:val="center"/>
          </w:tcPr>
          <w:p w14:paraId="338F69D6" w14:textId="77777777" w:rsidR="00082EB1" w:rsidRDefault="00082EB1" w:rsidP="00082EB1">
            <w:pPr>
              <w:jc w:val="right"/>
            </w:pPr>
            <w:r>
              <w:t>Açıklama</w:t>
            </w:r>
          </w:p>
          <w:p w14:paraId="1FDC0DBC" w14:textId="77777777" w:rsidR="00082EB1" w:rsidRDefault="00082EB1" w:rsidP="00082EB1"/>
        </w:tc>
        <w:tc>
          <w:tcPr>
            <w:tcW w:w="554" w:type="dxa"/>
          </w:tcPr>
          <w:p w14:paraId="5807BAB7" w14:textId="77777777" w:rsidR="00082EB1" w:rsidRDefault="00082EB1" w:rsidP="00082EB1"/>
          <w:p w14:paraId="3B92DB04" w14:textId="77777777" w:rsidR="00082EB1" w:rsidRDefault="00082EB1" w:rsidP="00082EB1"/>
          <w:p w14:paraId="0BE90ECF" w14:textId="77777777" w:rsidR="00082EB1" w:rsidRDefault="00082EB1" w:rsidP="00082EB1"/>
        </w:tc>
        <w:tc>
          <w:tcPr>
            <w:tcW w:w="555" w:type="dxa"/>
          </w:tcPr>
          <w:p w14:paraId="06E9D353" w14:textId="77777777" w:rsidR="00082EB1" w:rsidRDefault="00082EB1" w:rsidP="00082EB1"/>
        </w:tc>
        <w:tc>
          <w:tcPr>
            <w:tcW w:w="554" w:type="dxa"/>
          </w:tcPr>
          <w:p w14:paraId="535CCC80" w14:textId="77777777" w:rsidR="00082EB1" w:rsidRDefault="00082EB1" w:rsidP="00082EB1"/>
        </w:tc>
        <w:tc>
          <w:tcPr>
            <w:tcW w:w="555" w:type="dxa"/>
          </w:tcPr>
          <w:p w14:paraId="2A1E30EE" w14:textId="77777777" w:rsidR="00082EB1" w:rsidRDefault="00082EB1" w:rsidP="00082EB1"/>
        </w:tc>
        <w:tc>
          <w:tcPr>
            <w:tcW w:w="554" w:type="dxa"/>
          </w:tcPr>
          <w:p w14:paraId="6347D98C" w14:textId="77777777" w:rsidR="00082EB1" w:rsidRDefault="00082EB1" w:rsidP="00082EB1"/>
        </w:tc>
        <w:tc>
          <w:tcPr>
            <w:tcW w:w="555" w:type="dxa"/>
          </w:tcPr>
          <w:p w14:paraId="5671CDD0" w14:textId="77777777" w:rsidR="00082EB1" w:rsidRDefault="00082EB1" w:rsidP="00082EB1"/>
        </w:tc>
        <w:tc>
          <w:tcPr>
            <w:tcW w:w="554" w:type="dxa"/>
          </w:tcPr>
          <w:p w14:paraId="66F18B5D" w14:textId="77777777" w:rsidR="00082EB1" w:rsidRDefault="00082EB1" w:rsidP="00082EB1"/>
        </w:tc>
        <w:tc>
          <w:tcPr>
            <w:tcW w:w="555" w:type="dxa"/>
          </w:tcPr>
          <w:p w14:paraId="5B7C50B7" w14:textId="77777777" w:rsidR="00082EB1" w:rsidRDefault="00082EB1" w:rsidP="00082EB1"/>
        </w:tc>
        <w:tc>
          <w:tcPr>
            <w:tcW w:w="554" w:type="dxa"/>
          </w:tcPr>
          <w:p w14:paraId="4B3165D4" w14:textId="77777777" w:rsidR="00082EB1" w:rsidRDefault="00082EB1" w:rsidP="00082EB1"/>
        </w:tc>
        <w:tc>
          <w:tcPr>
            <w:tcW w:w="555" w:type="dxa"/>
          </w:tcPr>
          <w:p w14:paraId="411C5EB1" w14:textId="77777777" w:rsidR="00082EB1" w:rsidRDefault="00082EB1" w:rsidP="00082EB1"/>
        </w:tc>
        <w:tc>
          <w:tcPr>
            <w:tcW w:w="555" w:type="dxa"/>
          </w:tcPr>
          <w:p w14:paraId="78697C9F" w14:textId="77777777" w:rsidR="00082EB1" w:rsidRDefault="00082EB1" w:rsidP="00082EB1"/>
        </w:tc>
        <w:tc>
          <w:tcPr>
            <w:tcW w:w="554" w:type="dxa"/>
          </w:tcPr>
          <w:p w14:paraId="01DED52E" w14:textId="77777777" w:rsidR="00082EB1" w:rsidRDefault="00082EB1" w:rsidP="00082EB1"/>
        </w:tc>
        <w:tc>
          <w:tcPr>
            <w:tcW w:w="555" w:type="dxa"/>
          </w:tcPr>
          <w:p w14:paraId="5CA4EB19" w14:textId="77777777" w:rsidR="00082EB1" w:rsidRDefault="00082EB1" w:rsidP="00082EB1"/>
        </w:tc>
        <w:tc>
          <w:tcPr>
            <w:tcW w:w="554" w:type="dxa"/>
          </w:tcPr>
          <w:p w14:paraId="3DDC106D" w14:textId="77777777" w:rsidR="00082EB1" w:rsidRDefault="00082EB1" w:rsidP="00082EB1"/>
        </w:tc>
        <w:tc>
          <w:tcPr>
            <w:tcW w:w="555" w:type="dxa"/>
          </w:tcPr>
          <w:p w14:paraId="3E6EF71F" w14:textId="77777777" w:rsidR="00082EB1" w:rsidRDefault="00082EB1" w:rsidP="00082EB1"/>
        </w:tc>
        <w:tc>
          <w:tcPr>
            <w:tcW w:w="554" w:type="dxa"/>
          </w:tcPr>
          <w:p w14:paraId="420B2BB7" w14:textId="77777777" w:rsidR="00082EB1" w:rsidRDefault="00082EB1" w:rsidP="00082EB1"/>
        </w:tc>
        <w:tc>
          <w:tcPr>
            <w:tcW w:w="555" w:type="dxa"/>
          </w:tcPr>
          <w:p w14:paraId="4198E1F3" w14:textId="77777777" w:rsidR="00082EB1" w:rsidRDefault="00082EB1" w:rsidP="00082EB1"/>
        </w:tc>
        <w:tc>
          <w:tcPr>
            <w:tcW w:w="554" w:type="dxa"/>
          </w:tcPr>
          <w:p w14:paraId="2120F248" w14:textId="77777777" w:rsidR="00082EB1" w:rsidRDefault="00082EB1" w:rsidP="00082EB1"/>
        </w:tc>
        <w:tc>
          <w:tcPr>
            <w:tcW w:w="555" w:type="dxa"/>
          </w:tcPr>
          <w:p w14:paraId="07FB872E" w14:textId="77777777" w:rsidR="00082EB1" w:rsidRDefault="00082EB1" w:rsidP="00082EB1"/>
        </w:tc>
        <w:tc>
          <w:tcPr>
            <w:tcW w:w="555" w:type="dxa"/>
          </w:tcPr>
          <w:p w14:paraId="577DAD13" w14:textId="77777777" w:rsidR="00082EB1" w:rsidRDefault="00082EB1" w:rsidP="00082EB1"/>
        </w:tc>
      </w:tr>
      <w:tr w:rsidR="00082EB1" w14:paraId="103255AE" w14:textId="77777777" w:rsidTr="00082EB1">
        <w:tc>
          <w:tcPr>
            <w:tcW w:w="328" w:type="dxa"/>
          </w:tcPr>
          <w:p w14:paraId="5612B721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3</w:t>
            </w:r>
          </w:p>
        </w:tc>
        <w:tc>
          <w:tcPr>
            <w:tcW w:w="3749" w:type="dxa"/>
          </w:tcPr>
          <w:p w14:paraId="2708464E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El tutuşları (10p)</w:t>
            </w:r>
          </w:p>
        </w:tc>
        <w:tc>
          <w:tcPr>
            <w:tcW w:w="554" w:type="dxa"/>
          </w:tcPr>
          <w:p w14:paraId="037DE599" w14:textId="77777777" w:rsidR="00082EB1" w:rsidRDefault="00082EB1" w:rsidP="00082EB1"/>
        </w:tc>
        <w:tc>
          <w:tcPr>
            <w:tcW w:w="555" w:type="dxa"/>
          </w:tcPr>
          <w:p w14:paraId="0FDDC818" w14:textId="77777777" w:rsidR="00082EB1" w:rsidRDefault="00082EB1" w:rsidP="00082EB1"/>
        </w:tc>
        <w:tc>
          <w:tcPr>
            <w:tcW w:w="554" w:type="dxa"/>
          </w:tcPr>
          <w:p w14:paraId="4A520C52" w14:textId="77777777" w:rsidR="00082EB1" w:rsidRDefault="00082EB1" w:rsidP="00082EB1"/>
        </w:tc>
        <w:tc>
          <w:tcPr>
            <w:tcW w:w="555" w:type="dxa"/>
          </w:tcPr>
          <w:p w14:paraId="48AF8A31" w14:textId="77777777" w:rsidR="00082EB1" w:rsidRDefault="00082EB1" w:rsidP="00082EB1"/>
        </w:tc>
        <w:tc>
          <w:tcPr>
            <w:tcW w:w="554" w:type="dxa"/>
          </w:tcPr>
          <w:p w14:paraId="115562EE" w14:textId="77777777" w:rsidR="00082EB1" w:rsidRDefault="00082EB1" w:rsidP="00082EB1"/>
        </w:tc>
        <w:tc>
          <w:tcPr>
            <w:tcW w:w="555" w:type="dxa"/>
          </w:tcPr>
          <w:p w14:paraId="13C0F1DF" w14:textId="77777777" w:rsidR="00082EB1" w:rsidRDefault="00082EB1" w:rsidP="00082EB1"/>
        </w:tc>
        <w:tc>
          <w:tcPr>
            <w:tcW w:w="554" w:type="dxa"/>
          </w:tcPr>
          <w:p w14:paraId="6C0BAE55" w14:textId="77777777" w:rsidR="00082EB1" w:rsidRDefault="00082EB1" w:rsidP="00082EB1"/>
        </w:tc>
        <w:tc>
          <w:tcPr>
            <w:tcW w:w="555" w:type="dxa"/>
          </w:tcPr>
          <w:p w14:paraId="172BE72C" w14:textId="77777777" w:rsidR="00082EB1" w:rsidRDefault="00082EB1" w:rsidP="00082EB1"/>
        </w:tc>
        <w:tc>
          <w:tcPr>
            <w:tcW w:w="554" w:type="dxa"/>
          </w:tcPr>
          <w:p w14:paraId="0A5032DE" w14:textId="77777777" w:rsidR="00082EB1" w:rsidRDefault="00082EB1" w:rsidP="00082EB1"/>
        </w:tc>
        <w:tc>
          <w:tcPr>
            <w:tcW w:w="555" w:type="dxa"/>
          </w:tcPr>
          <w:p w14:paraId="41BC24BF" w14:textId="77777777" w:rsidR="00082EB1" w:rsidRDefault="00082EB1" w:rsidP="00082EB1"/>
        </w:tc>
        <w:tc>
          <w:tcPr>
            <w:tcW w:w="555" w:type="dxa"/>
          </w:tcPr>
          <w:p w14:paraId="69DA92C5" w14:textId="77777777" w:rsidR="00082EB1" w:rsidRDefault="00082EB1" w:rsidP="00082EB1"/>
        </w:tc>
        <w:tc>
          <w:tcPr>
            <w:tcW w:w="554" w:type="dxa"/>
          </w:tcPr>
          <w:p w14:paraId="013D722D" w14:textId="77777777" w:rsidR="00082EB1" w:rsidRDefault="00082EB1" w:rsidP="00082EB1"/>
        </w:tc>
        <w:tc>
          <w:tcPr>
            <w:tcW w:w="555" w:type="dxa"/>
          </w:tcPr>
          <w:p w14:paraId="2D51DD53" w14:textId="77777777" w:rsidR="00082EB1" w:rsidRDefault="00082EB1" w:rsidP="00082EB1"/>
        </w:tc>
        <w:tc>
          <w:tcPr>
            <w:tcW w:w="554" w:type="dxa"/>
          </w:tcPr>
          <w:p w14:paraId="38A47CBD" w14:textId="77777777" w:rsidR="00082EB1" w:rsidRDefault="00082EB1" w:rsidP="00082EB1"/>
        </w:tc>
        <w:tc>
          <w:tcPr>
            <w:tcW w:w="555" w:type="dxa"/>
          </w:tcPr>
          <w:p w14:paraId="19523DDC" w14:textId="77777777" w:rsidR="00082EB1" w:rsidRDefault="00082EB1" w:rsidP="00082EB1"/>
        </w:tc>
        <w:tc>
          <w:tcPr>
            <w:tcW w:w="554" w:type="dxa"/>
          </w:tcPr>
          <w:p w14:paraId="031BDEF7" w14:textId="77777777" w:rsidR="00082EB1" w:rsidRDefault="00082EB1" w:rsidP="00082EB1"/>
        </w:tc>
        <w:tc>
          <w:tcPr>
            <w:tcW w:w="555" w:type="dxa"/>
          </w:tcPr>
          <w:p w14:paraId="5F456C7D" w14:textId="77777777" w:rsidR="00082EB1" w:rsidRDefault="00082EB1" w:rsidP="00082EB1"/>
        </w:tc>
        <w:tc>
          <w:tcPr>
            <w:tcW w:w="554" w:type="dxa"/>
          </w:tcPr>
          <w:p w14:paraId="055FF18D" w14:textId="77777777" w:rsidR="00082EB1" w:rsidRDefault="00082EB1" w:rsidP="00082EB1"/>
        </w:tc>
        <w:tc>
          <w:tcPr>
            <w:tcW w:w="555" w:type="dxa"/>
          </w:tcPr>
          <w:p w14:paraId="4CC2552F" w14:textId="77777777" w:rsidR="00082EB1" w:rsidRDefault="00082EB1" w:rsidP="00082EB1"/>
        </w:tc>
        <w:tc>
          <w:tcPr>
            <w:tcW w:w="555" w:type="dxa"/>
          </w:tcPr>
          <w:p w14:paraId="564AD74C" w14:textId="77777777" w:rsidR="00082EB1" w:rsidRDefault="00082EB1" w:rsidP="00082EB1"/>
        </w:tc>
      </w:tr>
      <w:tr w:rsidR="00082EB1" w14:paraId="192726CD" w14:textId="77777777" w:rsidTr="00082EB1">
        <w:tc>
          <w:tcPr>
            <w:tcW w:w="328" w:type="dxa"/>
          </w:tcPr>
          <w:p w14:paraId="760DAA3B" w14:textId="77777777" w:rsidR="00082EB1" w:rsidRDefault="00082EB1" w:rsidP="00082EB1"/>
        </w:tc>
        <w:tc>
          <w:tcPr>
            <w:tcW w:w="3749" w:type="dxa"/>
            <w:vAlign w:val="center"/>
          </w:tcPr>
          <w:p w14:paraId="05489837" w14:textId="77777777" w:rsidR="00082EB1" w:rsidRDefault="00082EB1" w:rsidP="00082EB1">
            <w:pPr>
              <w:jc w:val="right"/>
            </w:pPr>
            <w:r>
              <w:t>Açıklama</w:t>
            </w:r>
          </w:p>
        </w:tc>
        <w:tc>
          <w:tcPr>
            <w:tcW w:w="554" w:type="dxa"/>
          </w:tcPr>
          <w:p w14:paraId="4D043658" w14:textId="77777777" w:rsidR="00082EB1" w:rsidRDefault="00082EB1" w:rsidP="00082EB1"/>
          <w:p w14:paraId="35A5A8EF" w14:textId="77777777" w:rsidR="00082EB1" w:rsidRDefault="00082EB1" w:rsidP="00082EB1"/>
          <w:p w14:paraId="2F4E9FEF" w14:textId="77777777" w:rsidR="00082EB1" w:rsidRDefault="00082EB1" w:rsidP="00082EB1"/>
        </w:tc>
        <w:tc>
          <w:tcPr>
            <w:tcW w:w="555" w:type="dxa"/>
          </w:tcPr>
          <w:p w14:paraId="765A55C2" w14:textId="77777777" w:rsidR="00082EB1" w:rsidRDefault="00082EB1" w:rsidP="00082EB1"/>
        </w:tc>
        <w:tc>
          <w:tcPr>
            <w:tcW w:w="554" w:type="dxa"/>
          </w:tcPr>
          <w:p w14:paraId="0298EDB0" w14:textId="77777777" w:rsidR="00082EB1" w:rsidRDefault="00082EB1" w:rsidP="00082EB1"/>
        </w:tc>
        <w:tc>
          <w:tcPr>
            <w:tcW w:w="555" w:type="dxa"/>
          </w:tcPr>
          <w:p w14:paraId="3FE3364E" w14:textId="77777777" w:rsidR="00082EB1" w:rsidRDefault="00082EB1" w:rsidP="00082EB1"/>
        </w:tc>
        <w:tc>
          <w:tcPr>
            <w:tcW w:w="554" w:type="dxa"/>
          </w:tcPr>
          <w:p w14:paraId="0AA71F1D" w14:textId="77777777" w:rsidR="00082EB1" w:rsidRDefault="00082EB1" w:rsidP="00082EB1"/>
        </w:tc>
        <w:tc>
          <w:tcPr>
            <w:tcW w:w="555" w:type="dxa"/>
          </w:tcPr>
          <w:p w14:paraId="48615EAC" w14:textId="77777777" w:rsidR="00082EB1" w:rsidRDefault="00082EB1" w:rsidP="00082EB1"/>
        </w:tc>
        <w:tc>
          <w:tcPr>
            <w:tcW w:w="554" w:type="dxa"/>
          </w:tcPr>
          <w:p w14:paraId="5A79BCBB" w14:textId="77777777" w:rsidR="00082EB1" w:rsidRDefault="00082EB1" w:rsidP="00082EB1"/>
        </w:tc>
        <w:tc>
          <w:tcPr>
            <w:tcW w:w="555" w:type="dxa"/>
          </w:tcPr>
          <w:p w14:paraId="0B4A4062" w14:textId="77777777" w:rsidR="00082EB1" w:rsidRDefault="00082EB1" w:rsidP="00082EB1"/>
        </w:tc>
        <w:tc>
          <w:tcPr>
            <w:tcW w:w="554" w:type="dxa"/>
          </w:tcPr>
          <w:p w14:paraId="3A94990A" w14:textId="77777777" w:rsidR="00082EB1" w:rsidRDefault="00082EB1" w:rsidP="00082EB1"/>
        </w:tc>
        <w:tc>
          <w:tcPr>
            <w:tcW w:w="555" w:type="dxa"/>
          </w:tcPr>
          <w:p w14:paraId="71BFD944" w14:textId="77777777" w:rsidR="00082EB1" w:rsidRDefault="00082EB1" w:rsidP="00082EB1"/>
        </w:tc>
        <w:tc>
          <w:tcPr>
            <w:tcW w:w="555" w:type="dxa"/>
          </w:tcPr>
          <w:p w14:paraId="67FEEE3A" w14:textId="77777777" w:rsidR="00082EB1" w:rsidRDefault="00082EB1" w:rsidP="00082EB1"/>
        </w:tc>
        <w:tc>
          <w:tcPr>
            <w:tcW w:w="554" w:type="dxa"/>
          </w:tcPr>
          <w:p w14:paraId="3A060FE5" w14:textId="77777777" w:rsidR="00082EB1" w:rsidRDefault="00082EB1" w:rsidP="00082EB1"/>
        </w:tc>
        <w:tc>
          <w:tcPr>
            <w:tcW w:w="555" w:type="dxa"/>
          </w:tcPr>
          <w:p w14:paraId="159CA274" w14:textId="77777777" w:rsidR="00082EB1" w:rsidRDefault="00082EB1" w:rsidP="00082EB1"/>
        </w:tc>
        <w:tc>
          <w:tcPr>
            <w:tcW w:w="554" w:type="dxa"/>
          </w:tcPr>
          <w:p w14:paraId="351102F3" w14:textId="77777777" w:rsidR="00082EB1" w:rsidRDefault="00082EB1" w:rsidP="00082EB1"/>
        </w:tc>
        <w:tc>
          <w:tcPr>
            <w:tcW w:w="555" w:type="dxa"/>
          </w:tcPr>
          <w:p w14:paraId="68AAF0B4" w14:textId="77777777" w:rsidR="00082EB1" w:rsidRDefault="00082EB1" w:rsidP="00082EB1"/>
        </w:tc>
        <w:tc>
          <w:tcPr>
            <w:tcW w:w="554" w:type="dxa"/>
          </w:tcPr>
          <w:p w14:paraId="00E10DB9" w14:textId="77777777" w:rsidR="00082EB1" w:rsidRDefault="00082EB1" w:rsidP="00082EB1"/>
        </w:tc>
        <w:tc>
          <w:tcPr>
            <w:tcW w:w="555" w:type="dxa"/>
          </w:tcPr>
          <w:p w14:paraId="54D82E00" w14:textId="77777777" w:rsidR="00082EB1" w:rsidRDefault="00082EB1" w:rsidP="00082EB1"/>
        </w:tc>
        <w:tc>
          <w:tcPr>
            <w:tcW w:w="554" w:type="dxa"/>
          </w:tcPr>
          <w:p w14:paraId="04698DE5" w14:textId="77777777" w:rsidR="00082EB1" w:rsidRDefault="00082EB1" w:rsidP="00082EB1"/>
        </w:tc>
        <w:tc>
          <w:tcPr>
            <w:tcW w:w="555" w:type="dxa"/>
          </w:tcPr>
          <w:p w14:paraId="60754B9A" w14:textId="77777777" w:rsidR="00082EB1" w:rsidRDefault="00082EB1" w:rsidP="00082EB1"/>
        </w:tc>
        <w:tc>
          <w:tcPr>
            <w:tcW w:w="555" w:type="dxa"/>
          </w:tcPr>
          <w:p w14:paraId="0EE242BE" w14:textId="77777777" w:rsidR="00082EB1" w:rsidRDefault="00082EB1" w:rsidP="00082EB1"/>
        </w:tc>
      </w:tr>
      <w:tr w:rsidR="00082EB1" w14:paraId="32C89A23" w14:textId="77777777" w:rsidTr="00082EB1">
        <w:tc>
          <w:tcPr>
            <w:tcW w:w="328" w:type="dxa"/>
          </w:tcPr>
          <w:p w14:paraId="0E084DA8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4</w:t>
            </w:r>
          </w:p>
        </w:tc>
        <w:tc>
          <w:tcPr>
            <w:tcW w:w="3749" w:type="dxa"/>
          </w:tcPr>
          <w:p w14:paraId="6F97EEEF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Komutlar (10p)</w:t>
            </w:r>
          </w:p>
        </w:tc>
        <w:tc>
          <w:tcPr>
            <w:tcW w:w="554" w:type="dxa"/>
          </w:tcPr>
          <w:p w14:paraId="32B63CEA" w14:textId="77777777" w:rsidR="00082EB1" w:rsidRDefault="00082EB1" w:rsidP="00082EB1"/>
        </w:tc>
        <w:tc>
          <w:tcPr>
            <w:tcW w:w="555" w:type="dxa"/>
          </w:tcPr>
          <w:p w14:paraId="144B9AAD" w14:textId="77777777" w:rsidR="00082EB1" w:rsidRDefault="00082EB1" w:rsidP="00082EB1"/>
        </w:tc>
        <w:tc>
          <w:tcPr>
            <w:tcW w:w="554" w:type="dxa"/>
          </w:tcPr>
          <w:p w14:paraId="3379A522" w14:textId="77777777" w:rsidR="00082EB1" w:rsidRDefault="00082EB1" w:rsidP="00082EB1"/>
        </w:tc>
        <w:tc>
          <w:tcPr>
            <w:tcW w:w="555" w:type="dxa"/>
          </w:tcPr>
          <w:p w14:paraId="5CC0CB5D" w14:textId="77777777" w:rsidR="00082EB1" w:rsidRDefault="00082EB1" w:rsidP="00082EB1"/>
        </w:tc>
        <w:tc>
          <w:tcPr>
            <w:tcW w:w="554" w:type="dxa"/>
          </w:tcPr>
          <w:p w14:paraId="6B468999" w14:textId="77777777" w:rsidR="00082EB1" w:rsidRDefault="00082EB1" w:rsidP="00082EB1"/>
        </w:tc>
        <w:tc>
          <w:tcPr>
            <w:tcW w:w="555" w:type="dxa"/>
          </w:tcPr>
          <w:p w14:paraId="0C19921E" w14:textId="77777777" w:rsidR="00082EB1" w:rsidRDefault="00082EB1" w:rsidP="00082EB1"/>
        </w:tc>
        <w:tc>
          <w:tcPr>
            <w:tcW w:w="554" w:type="dxa"/>
          </w:tcPr>
          <w:p w14:paraId="4C075327" w14:textId="77777777" w:rsidR="00082EB1" w:rsidRDefault="00082EB1" w:rsidP="00082EB1"/>
        </w:tc>
        <w:tc>
          <w:tcPr>
            <w:tcW w:w="555" w:type="dxa"/>
          </w:tcPr>
          <w:p w14:paraId="500DD93B" w14:textId="77777777" w:rsidR="00082EB1" w:rsidRDefault="00082EB1" w:rsidP="00082EB1"/>
        </w:tc>
        <w:tc>
          <w:tcPr>
            <w:tcW w:w="554" w:type="dxa"/>
          </w:tcPr>
          <w:p w14:paraId="3E539303" w14:textId="77777777" w:rsidR="00082EB1" w:rsidRDefault="00082EB1" w:rsidP="00082EB1"/>
        </w:tc>
        <w:tc>
          <w:tcPr>
            <w:tcW w:w="555" w:type="dxa"/>
          </w:tcPr>
          <w:p w14:paraId="273BA71E" w14:textId="77777777" w:rsidR="00082EB1" w:rsidRDefault="00082EB1" w:rsidP="00082EB1"/>
        </w:tc>
        <w:tc>
          <w:tcPr>
            <w:tcW w:w="555" w:type="dxa"/>
          </w:tcPr>
          <w:p w14:paraId="3686F940" w14:textId="77777777" w:rsidR="00082EB1" w:rsidRDefault="00082EB1" w:rsidP="00082EB1"/>
        </w:tc>
        <w:tc>
          <w:tcPr>
            <w:tcW w:w="554" w:type="dxa"/>
          </w:tcPr>
          <w:p w14:paraId="7314CD6F" w14:textId="77777777" w:rsidR="00082EB1" w:rsidRDefault="00082EB1" w:rsidP="00082EB1"/>
        </w:tc>
        <w:tc>
          <w:tcPr>
            <w:tcW w:w="555" w:type="dxa"/>
          </w:tcPr>
          <w:p w14:paraId="001A1C94" w14:textId="77777777" w:rsidR="00082EB1" w:rsidRDefault="00082EB1" w:rsidP="00082EB1"/>
        </w:tc>
        <w:tc>
          <w:tcPr>
            <w:tcW w:w="554" w:type="dxa"/>
          </w:tcPr>
          <w:p w14:paraId="04C719FC" w14:textId="77777777" w:rsidR="00082EB1" w:rsidRDefault="00082EB1" w:rsidP="00082EB1"/>
        </w:tc>
        <w:tc>
          <w:tcPr>
            <w:tcW w:w="555" w:type="dxa"/>
          </w:tcPr>
          <w:p w14:paraId="653C7F36" w14:textId="77777777" w:rsidR="00082EB1" w:rsidRDefault="00082EB1" w:rsidP="00082EB1"/>
        </w:tc>
        <w:tc>
          <w:tcPr>
            <w:tcW w:w="554" w:type="dxa"/>
          </w:tcPr>
          <w:p w14:paraId="5CE91856" w14:textId="77777777" w:rsidR="00082EB1" w:rsidRDefault="00082EB1" w:rsidP="00082EB1"/>
        </w:tc>
        <w:tc>
          <w:tcPr>
            <w:tcW w:w="555" w:type="dxa"/>
          </w:tcPr>
          <w:p w14:paraId="75578D81" w14:textId="77777777" w:rsidR="00082EB1" w:rsidRDefault="00082EB1" w:rsidP="00082EB1"/>
        </w:tc>
        <w:tc>
          <w:tcPr>
            <w:tcW w:w="554" w:type="dxa"/>
          </w:tcPr>
          <w:p w14:paraId="3ADC8E24" w14:textId="77777777" w:rsidR="00082EB1" w:rsidRDefault="00082EB1" w:rsidP="00082EB1"/>
        </w:tc>
        <w:tc>
          <w:tcPr>
            <w:tcW w:w="555" w:type="dxa"/>
          </w:tcPr>
          <w:p w14:paraId="3A45D3B8" w14:textId="77777777" w:rsidR="00082EB1" w:rsidRDefault="00082EB1" w:rsidP="00082EB1"/>
        </w:tc>
        <w:tc>
          <w:tcPr>
            <w:tcW w:w="555" w:type="dxa"/>
          </w:tcPr>
          <w:p w14:paraId="23D80F1D" w14:textId="77777777" w:rsidR="00082EB1" w:rsidRDefault="00082EB1" w:rsidP="00082EB1"/>
        </w:tc>
      </w:tr>
      <w:tr w:rsidR="00082EB1" w14:paraId="7C81F57E" w14:textId="77777777" w:rsidTr="00082EB1">
        <w:tc>
          <w:tcPr>
            <w:tcW w:w="328" w:type="dxa"/>
          </w:tcPr>
          <w:p w14:paraId="54CDF8F2" w14:textId="77777777" w:rsidR="00082EB1" w:rsidRDefault="00082EB1" w:rsidP="00082EB1"/>
        </w:tc>
        <w:tc>
          <w:tcPr>
            <w:tcW w:w="3749" w:type="dxa"/>
            <w:vAlign w:val="center"/>
          </w:tcPr>
          <w:p w14:paraId="7CD439A5" w14:textId="77777777" w:rsidR="00082EB1" w:rsidRDefault="00082EB1" w:rsidP="00082EB1">
            <w:pPr>
              <w:jc w:val="right"/>
            </w:pPr>
            <w:r>
              <w:t>Açıklama</w:t>
            </w:r>
          </w:p>
        </w:tc>
        <w:tc>
          <w:tcPr>
            <w:tcW w:w="554" w:type="dxa"/>
          </w:tcPr>
          <w:p w14:paraId="74B4780F" w14:textId="77777777" w:rsidR="00082EB1" w:rsidRDefault="00082EB1" w:rsidP="00082EB1"/>
          <w:p w14:paraId="4A6EC0DF" w14:textId="77777777" w:rsidR="00082EB1" w:rsidRDefault="00082EB1" w:rsidP="00082EB1"/>
          <w:p w14:paraId="15EA1ABC" w14:textId="77777777" w:rsidR="00082EB1" w:rsidRDefault="00082EB1" w:rsidP="00082EB1"/>
        </w:tc>
        <w:tc>
          <w:tcPr>
            <w:tcW w:w="555" w:type="dxa"/>
          </w:tcPr>
          <w:p w14:paraId="51104B1A" w14:textId="77777777" w:rsidR="00082EB1" w:rsidRDefault="00082EB1" w:rsidP="00082EB1"/>
        </w:tc>
        <w:tc>
          <w:tcPr>
            <w:tcW w:w="554" w:type="dxa"/>
          </w:tcPr>
          <w:p w14:paraId="791E161C" w14:textId="77777777" w:rsidR="00082EB1" w:rsidRDefault="00082EB1" w:rsidP="00082EB1"/>
        </w:tc>
        <w:tc>
          <w:tcPr>
            <w:tcW w:w="555" w:type="dxa"/>
          </w:tcPr>
          <w:p w14:paraId="12431F12" w14:textId="77777777" w:rsidR="00082EB1" w:rsidRDefault="00082EB1" w:rsidP="00082EB1"/>
        </w:tc>
        <w:tc>
          <w:tcPr>
            <w:tcW w:w="554" w:type="dxa"/>
          </w:tcPr>
          <w:p w14:paraId="340BA26C" w14:textId="77777777" w:rsidR="00082EB1" w:rsidRDefault="00082EB1" w:rsidP="00082EB1"/>
        </w:tc>
        <w:tc>
          <w:tcPr>
            <w:tcW w:w="555" w:type="dxa"/>
          </w:tcPr>
          <w:p w14:paraId="3D62DB82" w14:textId="77777777" w:rsidR="00082EB1" w:rsidRDefault="00082EB1" w:rsidP="00082EB1"/>
        </w:tc>
        <w:tc>
          <w:tcPr>
            <w:tcW w:w="554" w:type="dxa"/>
          </w:tcPr>
          <w:p w14:paraId="148BCEA4" w14:textId="77777777" w:rsidR="00082EB1" w:rsidRDefault="00082EB1" w:rsidP="00082EB1"/>
        </w:tc>
        <w:tc>
          <w:tcPr>
            <w:tcW w:w="555" w:type="dxa"/>
          </w:tcPr>
          <w:p w14:paraId="528316D6" w14:textId="77777777" w:rsidR="00082EB1" w:rsidRDefault="00082EB1" w:rsidP="00082EB1"/>
        </w:tc>
        <w:tc>
          <w:tcPr>
            <w:tcW w:w="554" w:type="dxa"/>
          </w:tcPr>
          <w:p w14:paraId="0A0FDE7F" w14:textId="77777777" w:rsidR="00082EB1" w:rsidRDefault="00082EB1" w:rsidP="00082EB1"/>
        </w:tc>
        <w:tc>
          <w:tcPr>
            <w:tcW w:w="555" w:type="dxa"/>
          </w:tcPr>
          <w:p w14:paraId="1DD75DF2" w14:textId="77777777" w:rsidR="00082EB1" w:rsidRDefault="00082EB1" w:rsidP="00082EB1"/>
        </w:tc>
        <w:tc>
          <w:tcPr>
            <w:tcW w:w="555" w:type="dxa"/>
          </w:tcPr>
          <w:p w14:paraId="6A3BBC0B" w14:textId="77777777" w:rsidR="00082EB1" w:rsidRDefault="00082EB1" w:rsidP="00082EB1"/>
        </w:tc>
        <w:tc>
          <w:tcPr>
            <w:tcW w:w="554" w:type="dxa"/>
          </w:tcPr>
          <w:p w14:paraId="10A9D581" w14:textId="77777777" w:rsidR="00082EB1" w:rsidRDefault="00082EB1" w:rsidP="00082EB1"/>
        </w:tc>
        <w:tc>
          <w:tcPr>
            <w:tcW w:w="555" w:type="dxa"/>
          </w:tcPr>
          <w:p w14:paraId="5E7071BB" w14:textId="77777777" w:rsidR="00082EB1" w:rsidRDefault="00082EB1" w:rsidP="00082EB1"/>
        </w:tc>
        <w:tc>
          <w:tcPr>
            <w:tcW w:w="554" w:type="dxa"/>
          </w:tcPr>
          <w:p w14:paraId="1AC7F1CC" w14:textId="77777777" w:rsidR="00082EB1" w:rsidRDefault="00082EB1" w:rsidP="00082EB1"/>
        </w:tc>
        <w:tc>
          <w:tcPr>
            <w:tcW w:w="555" w:type="dxa"/>
          </w:tcPr>
          <w:p w14:paraId="0393D0F1" w14:textId="77777777" w:rsidR="00082EB1" w:rsidRDefault="00082EB1" w:rsidP="00082EB1"/>
        </w:tc>
        <w:tc>
          <w:tcPr>
            <w:tcW w:w="554" w:type="dxa"/>
          </w:tcPr>
          <w:p w14:paraId="58C35902" w14:textId="77777777" w:rsidR="00082EB1" w:rsidRDefault="00082EB1" w:rsidP="00082EB1"/>
        </w:tc>
        <w:tc>
          <w:tcPr>
            <w:tcW w:w="555" w:type="dxa"/>
          </w:tcPr>
          <w:p w14:paraId="593A890D" w14:textId="77777777" w:rsidR="00082EB1" w:rsidRDefault="00082EB1" w:rsidP="00082EB1"/>
        </w:tc>
        <w:tc>
          <w:tcPr>
            <w:tcW w:w="554" w:type="dxa"/>
          </w:tcPr>
          <w:p w14:paraId="35A8A412" w14:textId="77777777" w:rsidR="00082EB1" w:rsidRDefault="00082EB1" w:rsidP="00082EB1"/>
        </w:tc>
        <w:tc>
          <w:tcPr>
            <w:tcW w:w="555" w:type="dxa"/>
          </w:tcPr>
          <w:p w14:paraId="21AB130B" w14:textId="77777777" w:rsidR="00082EB1" w:rsidRDefault="00082EB1" w:rsidP="00082EB1"/>
        </w:tc>
        <w:tc>
          <w:tcPr>
            <w:tcW w:w="555" w:type="dxa"/>
          </w:tcPr>
          <w:p w14:paraId="3B0651EE" w14:textId="77777777" w:rsidR="00082EB1" w:rsidRDefault="00082EB1" w:rsidP="00082EB1"/>
        </w:tc>
      </w:tr>
      <w:tr w:rsidR="00082EB1" w14:paraId="53A69B46" w14:textId="77777777" w:rsidTr="00082EB1">
        <w:tc>
          <w:tcPr>
            <w:tcW w:w="328" w:type="dxa"/>
          </w:tcPr>
          <w:p w14:paraId="20B3E168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5</w:t>
            </w:r>
          </w:p>
        </w:tc>
        <w:tc>
          <w:tcPr>
            <w:tcW w:w="3749" w:type="dxa"/>
          </w:tcPr>
          <w:p w14:paraId="2FDB055C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Hasta ve fizyoterapist Pozisyonu (10p)</w:t>
            </w:r>
          </w:p>
        </w:tc>
        <w:tc>
          <w:tcPr>
            <w:tcW w:w="554" w:type="dxa"/>
          </w:tcPr>
          <w:p w14:paraId="00696534" w14:textId="77777777" w:rsidR="00082EB1" w:rsidRDefault="00082EB1" w:rsidP="00082EB1"/>
        </w:tc>
        <w:tc>
          <w:tcPr>
            <w:tcW w:w="555" w:type="dxa"/>
          </w:tcPr>
          <w:p w14:paraId="665C3A01" w14:textId="77777777" w:rsidR="00082EB1" w:rsidRDefault="00082EB1" w:rsidP="00082EB1"/>
        </w:tc>
        <w:tc>
          <w:tcPr>
            <w:tcW w:w="554" w:type="dxa"/>
          </w:tcPr>
          <w:p w14:paraId="7B2A2874" w14:textId="77777777" w:rsidR="00082EB1" w:rsidRDefault="00082EB1" w:rsidP="00082EB1"/>
        </w:tc>
        <w:tc>
          <w:tcPr>
            <w:tcW w:w="555" w:type="dxa"/>
          </w:tcPr>
          <w:p w14:paraId="1B5EEE8B" w14:textId="77777777" w:rsidR="00082EB1" w:rsidRDefault="00082EB1" w:rsidP="00082EB1"/>
        </w:tc>
        <w:tc>
          <w:tcPr>
            <w:tcW w:w="554" w:type="dxa"/>
          </w:tcPr>
          <w:p w14:paraId="23F1FC7A" w14:textId="77777777" w:rsidR="00082EB1" w:rsidRDefault="00082EB1" w:rsidP="00082EB1"/>
        </w:tc>
        <w:tc>
          <w:tcPr>
            <w:tcW w:w="555" w:type="dxa"/>
          </w:tcPr>
          <w:p w14:paraId="156F8DB8" w14:textId="77777777" w:rsidR="00082EB1" w:rsidRDefault="00082EB1" w:rsidP="00082EB1"/>
        </w:tc>
        <w:tc>
          <w:tcPr>
            <w:tcW w:w="554" w:type="dxa"/>
          </w:tcPr>
          <w:p w14:paraId="739C8490" w14:textId="77777777" w:rsidR="00082EB1" w:rsidRDefault="00082EB1" w:rsidP="00082EB1"/>
        </w:tc>
        <w:tc>
          <w:tcPr>
            <w:tcW w:w="555" w:type="dxa"/>
          </w:tcPr>
          <w:p w14:paraId="56967568" w14:textId="77777777" w:rsidR="00082EB1" w:rsidRDefault="00082EB1" w:rsidP="00082EB1"/>
        </w:tc>
        <w:tc>
          <w:tcPr>
            <w:tcW w:w="554" w:type="dxa"/>
          </w:tcPr>
          <w:p w14:paraId="6523029A" w14:textId="77777777" w:rsidR="00082EB1" w:rsidRDefault="00082EB1" w:rsidP="00082EB1"/>
        </w:tc>
        <w:tc>
          <w:tcPr>
            <w:tcW w:w="555" w:type="dxa"/>
          </w:tcPr>
          <w:p w14:paraId="0B27B666" w14:textId="77777777" w:rsidR="00082EB1" w:rsidRDefault="00082EB1" w:rsidP="00082EB1"/>
        </w:tc>
        <w:tc>
          <w:tcPr>
            <w:tcW w:w="555" w:type="dxa"/>
          </w:tcPr>
          <w:p w14:paraId="0D8D227A" w14:textId="77777777" w:rsidR="00082EB1" w:rsidRDefault="00082EB1" w:rsidP="00082EB1"/>
        </w:tc>
        <w:tc>
          <w:tcPr>
            <w:tcW w:w="554" w:type="dxa"/>
          </w:tcPr>
          <w:p w14:paraId="7A70575E" w14:textId="77777777" w:rsidR="00082EB1" w:rsidRDefault="00082EB1" w:rsidP="00082EB1"/>
        </w:tc>
        <w:tc>
          <w:tcPr>
            <w:tcW w:w="555" w:type="dxa"/>
          </w:tcPr>
          <w:p w14:paraId="42D4A211" w14:textId="77777777" w:rsidR="00082EB1" w:rsidRDefault="00082EB1" w:rsidP="00082EB1"/>
        </w:tc>
        <w:tc>
          <w:tcPr>
            <w:tcW w:w="554" w:type="dxa"/>
          </w:tcPr>
          <w:p w14:paraId="725A35D2" w14:textId="77777777" w:rsidR="00082EB1" w:rsidRDefault="00082EB1" w:rsidP="00082EB1"/>
        </w:tc>
        <w:tc>
          <w:tcPr>
            <w:tcW w:w="555" w:type="dxa"/>
          </w:tcPr>
          <w:p w14:paraId="09CFBCB8" w14:textId="77777777" w:rsidR="00082EB1" w:rsidRDefault="00082EB1" w:rsidP="00082EB1"/>
        </w:tc>
        <w:tc>
          <w:tcPr>
            <w:tcW w:w="554" w:type="dxa"/>
          </w:tcPr>
          <w:p w14:paraId="0187830A" w14:textId="77777777" w:rsidR="00082EB1" w:rsidRDefault="00082EB1" w:rsidP="00082EB1"/>
        </w:tc>
        <w:tc>
          <w:tcPr>
            <w:tcW w:w="555" w:type="dxa"/>
          </w:tcPr>
          <w:p w14:paraId="46BABFD8" w14:textId="77777777" w:rsidR="00082EB1" w:rsidRDefault="00082EB1" w:rsidP="00082EB1"/>
        </w:tc>
        <w:tc>
          <w:tcPr>
            <w:tcW w:w="554" w:type="dxa"/>
          </w:tcPr>
          <w:p w14:paraId="055E9791" w14:textId="77777777" w:rsidR="00082EB1" w:rsidRDefault="00082EB1" w:rsidP="00082EB1"/>
        </w:tc>
        <w:tc>
          <w:tcPr>
            <w:tcW w:w="555" w:type="dxa"/>
          </w:tcPr>
          <w:p w14:paraId="18E9494E" w14:textId="77777777" w:rsidR="00082EB1" w:rsidRDefault="00082EB1" w:rsidP="00082EB1"/>
        </w:tc>
        <w:tc>
          <w:tcPr>
            <w:tcW w:w="555" w:type="dxa"/>
          </w:tcPr>
          <w:p w14:paraId="48ADEE95" w14:textId="77777777" w:rsidR="00082EB1" w:rsidRDefault="00082EB1" w:rsidP="00082EB1"/>
        </w:tc>
      </w:tr>
      <w:tr w:rsidR="00082EB1" w14:paraId="7193566A" w14:textId="77777777" w:rsidTr="00082EB1">
        <w:tc>
          <w:tcPr>
            <w:tcW w:w="328" w:type="dxa"/>
          </w:tcPr>
          <w:p w14:paraId="399FC1C5" w14:textId="77777777" w:rsidR="00082EB1" w:rsidRDefault="00082EB1" w:rsidP="00082EB1"/>
        </w:tc>
        <w:tc>
          <w:tcPr>
            <w:tcW w:w="3749" w:type="dxa"/>
            <w:vAlign w:val="center"/>
          </w:tcPr>
          <w:p w14:paraId="40D96747" w14:textId="77777777" w:rsidR="00082EB1" w:rsidRDefault="00082EB1" w:rsidP="00082EB1">
            <w:pPr>
              <w:jc w:val="right"/>
            </w:pPr>
            <w:r>
              <w:t>Açıklama</w:t>
            </w:r>
          </w:p>
        </w:tc>
        <w:tc>
          <w:tcPr>
            <w:tcW w:w="554" w:type="dxa"/>
          </w:tcPr>
          <w:p w14:paraId="6F5BD7EC" w14:textId="77777777" w:rsidR="00082EB1" w:rsidRDefault="00082EB1" w:rsidP="00082EB1"/>
          <w:p w14:paraId="31775D5D" w14:textId="77777777" w:rsidR="00082EB1" w:rsidRDefault="00082EB1" w:rsidP="00082EB1"/>
          <w:p w14:paraId="4B459087" w14:textId="77777777" w:rsidR="00082EB1" w:rsidRDefault="00082EB1" w:rsidP="00082EB1"/>
        </w:tc>
        <w:tc>
          <w:tcPr>
            <w:tcW w:w="555" w:type="dxa"/>
          </w:tcPr>
          <w:p w14:paraId="46C6596B" w14:textId="77777777" w:rsidR="00082EB1" w:rsidRDefault="00082EB1" w:rsidP="00082EB1"/>
        </w:tc>
        <w:tc>
          <w:tcPr>
            <w:tcW w:w="554" w:type="dxa"/>
          </w:tcPr>
          <w:p w14:paraId="4261378F" w14:textId="77777777" w:rsidR="00082EB1" w:rsidRDefault="00082EB1" w:rsidP="00082EB1"/>
        </w:tc>
        <w:tc>
          <w:tcPr>
            <w:tcW w:w="555" w:type="dxa"/>
          </w:tcPr>
          <w:p w14:paraId="269D530D" w14:textId="77777777" w:rsidR="00082EB1" w:rsidRDefault="00082EB1" w:rsidP="00082EB1"/>
        </w:tc>
        <w:tc>
          <w:tcPr>
            <w:tcW w:w="554" w:type="dxa"/>
          </w:tcPr>
          <w:p w14:paraId="7C87D4FD" w14:textId="77777777" w:rsidR="00082EB1" w:rsidRDefault="00082EB1" w:rsidP="00082EB1"/>
        </w:tc>
        <w:tc>
          <w:tcPr>
            <w:tcW w:w="555" w:type="dxa"/>
          </w:tcPr>
          <w:p w14:paraId="0202E1C1" w14:textId="77777777" w:rsidR="00082EB1" w:rsidRDefault="00082EB1" w:rsidP="00082EB1"/>
        </w:tc>
        <w:tc>
          <w:tcPr>
            <w:tcW w:w="554" w:type="dxa"/>
          </w:tcPr>
          <w:p w14:paraId="439B55B2" w14:textId="77777777" w:rsidR="00082EB1" w:rsidRDefault="00082EB1" w:rsidP="00082EB1"/>
        </w:tc>
        <w:tc>
          <w:tcPr>
            <w:tcW w:w="555" w:type="dxa"/>
          </w:tcPr>
          <w:p w14:paraId="39336A6E" w14:textId="77777777" w:rsidR="00082EB1" w:rsidRDefault="00082EB1" w:rsidP="00082EB1"/>
        </w:tc>
        <w:tc>
          <w:tcPr>
            <w:tcW w:w="554" w:type="dxa"/>
          </w:tcPr>
          <w:p w14:paraId="0486C380" w14:textId="77777777" w:rsidR="00082EB1" w:rsidRDefault="00082EB1" w:rsidP="00082EB1"/>
        </w:tc>
        <w:tc>
          <w:tcPr>
            <w:tcW w:w="555" w:type="dxa"/>
          </w:tcPr>
          <w:p w14:paraId="4106A831" w14:textId="77777777" w:rsidR="00082EB1" w:rsidRDefault="00082EB1" w:rsidP="00082EB1"/>
        </w:tc>
        <w:tc>
          <w:tcPr>
            <w:tcW w:w="555" w:type="dxa"/>
          </w:tcPr>
          <w:p w14:paraId="376F3D76" w14:textId="77777777" w:rsidR="00082EB1" w:rsidRDefault="00082EB1" w:rsidP="00082EB1"/>
        </w:tc>
        <w:tc>
          <w:tcPr>
            <w:tcW w:w="554" w:type="dxa"/>
          </w:tcPr>
          <w:p w14:paraId="4195B3A8" w14:textId="77777777" w:rsidR="00082EB1" w:rsidRDefault="00082EB1" w:rsidP="00082EB1"/>
        </w:tc>
        <w:tc>
          <w:tcPr>
            <w:tcW w:w="555" w:type="dxa"/>
          </w:tcPr>
          <w:p w14:paraId="2719FB11" w14:textId="77777777" w:rsidR="00082EB1" w:rsidRDefault="00082EB1" w:rsidP="00082EB1"/>
        </w:tc>
        <w:tc>
          <w:tcPr>
            <w:tcW w:w="554" w:type="dxa"/>
          </w:tcPr>
          <w:p w14:paraId="2AC17625" w14:textId="77777777" w:rsidR="00082EB1" w:rsidRDefault="00082EB1" w:rsidP="00082EB1"/>
        </w:tc>
        <w:tc>
          <w:tcPr>
            <w:tcW w:w="555" w:type="dxa"/>
          </w:tcPr>
          <w:p w14:paraId="5ADE4168" w14:textId="77777777" w:rsidR="00082EB1" w:rsidRDefault="00082EB1" w:rsidP="00082EB1"/>
        </w:tc>
        <w:tc>
          <w:tcPr>
            <w:tcW w:w="554" w:type="dxa"/>
          </w:tcPr>
          <w:p w14:paraId="1B801610" w14:textId="77777777" w:rsidR="00082EB1" w:rsidRDefault="00082EB1" w:rsidP="00082EB1"/>
        </w:tc>
        <w:tc>
          <w:tcPr>
            <w:tcW w:w="555" w:type="dxa"/>
          </w:tcPr>
          <w:p w14:paraId="1BDB3124" w14:textId="77777777" w:rsidR="00082EB1" w:rsidRDefault="00082EB1" w:rsidP="00082EB1"/>
        </w:tc>
        <w:tc>
          <w:tcPr>
            <w:tcW w:w="554" w:type="dxa"/>
          </w:tcPr>
          <w:p w14:paraId="42F8F6F0" w14:textId="77777777" w:rsidR="00082EB1" w:rsidRDefault="00082EB1" w:rsidP="00082EB1"/>
        </w:tc>
        <w:tc>
          <w:tcPr>
            <w:tcW w:w="555" w:type="dxa"/>
          </w:tcPr>
          <w:p w14:paraId="64262C41" w14:textId="77777777" w:rsidR="00082EB1" w:rsidRDefault="00082EB1" w:rsidP="00082EB1"/>
        </w:tc>
        <w:tc>
          <w:tcPr>
            <w:tcW w:w="555" w:type="dxa"/>
          </w:tcPr>
          <w:p w14:paraId="277C9600" w14:textId="77777777" w:rsidR="00082EB1" w:rsidRDefault="00082EB1" w:rsidP="00082EB1"/>
        </w:tc>
      </w:tr>
      <w:tr w:rsidR="00082EB1" w14:paraId="78EE3978" w14:textId="77777777" w:rsidTr="00082EB1">
        <w:tc>
          <w:tcPr>
            <w:tcW w:w="328" w:type="dxa"/>
          </w:tcPr>
          <w:p w14:paraId="3C67073C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6</w:t>
            </w:r>
          </w:p>
        </w:tc>
        <w:tc>
          <w:tcPr>
            <w:tcW w:w="3749" w:type="dxa"/>
          </w:tcPr>
          <w:p w14:paraId="578D63D5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Uygulama (40p)</w:t>
            </w:r>
          </w:p>
        </w:tc>
        <w:tc>
          <w:tcPr>
            <w:tcW w:w="554" w:type="dxa"/>
          </w:tcPr>
          <w:p w14:paraId="663BD6D1" w14:textId="77777777" w:rsidR="00082EB1" w:rsidRDefault="00082EB1" w:rsidP="00082EB1"/>
        </w:tc>
        <w:tc>
          <w:tcPr>
            <w:tcW w:w="555" w:type="dxa"/>
          </w:tcPr>
          <w:p w14:paraId="20ACF41B" w14:textId="77777777" w:rsidR="00082EB1" w:rsidRDefault="00082EB1" w:rsidP="00082EB1"/>
        </w:tc>
        <w:tc>
          <w:tcPr>
            <w:tcW w:w="554" w:type="dxa"/>
          </w:tcPr>
          <w:p w14:paraId="261D8408" w14:textId="77777777" w:rsidR="00082EB1" w:rsidRDefault="00082EB1" w:rsidP="00082EB1"/>
        </w:tc>
        <w:tc>
          <w:tcPr>
            <w:tcW w:w="555" w:type="dxa"/>
          </w:tcPr>
          <w:p w14:paraId="555EE0AD" w14:textId="77777777" w:rsidR="00082EB1" w:rsidRDefault="00082EB1" w:rsidP="00082EB1"/>
        </w:tc>
        <w:tc>
          <w:tcPr>
            <w:tcW w:w="554" w:type="dxa"/>
          </w:tcPr>
          <w:p w14:paraId="33DE2869" w14:textId="77777777" w:rsidR="00082EB1" w:rsidRDefault="00082EB1" w:rsidP="00082EB1"/>
        </w:tc>
        <w:tc>
          <w:tcPr>
            <w:tcW w:w="555" w:type="dxa"/>
          </w:tcPr>
          <w:p w14:paraId="6CC11CA2" w14:textId="77777777" w:rsidR="00082EB1" w:rsidRDefault="00082EB1" w:rsidP="00082EB1"/>
        </w:tc>
        <w:tc>
          <w:tcPr>
            <w:tcW w:w="554" w:type="dxa"/>
          </w:tcPr>
          <w:p w14:paraId="4774608C" w14:textId="77777777" w:rsidR="00082EB1" w:rsidRDefault="00082EB1" w:rsidP="00082EB1"/>
        </w:tc>
        <w:tc>
          <w:tcPr>
            <w:tcW w:w="555" w:type="dxa"/>
          </w:tcPr>
          <w:p w14:paraId="56A8B1B3" w14:textId="77777777" w:rsidR="00082EB1" w:rsidRDefault="00082EB1" w:rsidP="00082EB1"/>
        </w:tc>
        <w:tc>
          <w:tcPr>
            <w:tcW w:w="554" w:type="dxa"/>
          </w:tcPr>
          <w:p w14:paraId="20B60DE0" w14:textId="77777777" w:rsidR="00082EB1" w:rsidRDefault="00082EB1" w:rsidP="00082EB1"/>
        </w:tc>
        <w:tc>
          <w:tcPr>
            <w:tcW w:w="555" w:type="dxa"/>
          </w:tcPr>
          <w:p w14:paraId="033F08CB" w14:textId="77777777" w:rsidR="00082EB1" w:rsidRDefault="00082EB1" w:rsidP="00082EB1"/>
        </w:tc>
        <w:tc>
          <w:tcPr>
            <w:tcW w:w="555" w:type="dxa"/>
          </w:tcPr>
          <w:p w14:paraId="244112FD" w14:textId="77777777" w:rsidR="00082EB1" w:rsidRDefault="00082EB1" w:rsidP="00082EB1"/>
        </w:tc>
        <w:tc>
          <w:tcPr>
            <w:tcW w:w="554" w:type="dxa"/>
          </w:tcPr>
          <w:p w14:paraId="6F823313" w14:textId="77777777" w:rsidR="00082EB1" w:rsidRDefault="00082EB1" w:rsidP="00082EB1"/>
        </w:tc>
        <w:tc>
          <w:tcPr>
            <w:tcW w:w="555" w:type="dxa"/>
          </w:tcPr>
          <w:p w14:paraId="70EE5576" w14:textId="77777777" w:rsidR="00082EB1" w:rsidRDefault="00082EB1" w:rsidP="00082EB1"/>
        </w:tc>
        <w:tc>
          <w:tcPr>
            <w:tcW w:w="554" w:type="dxa"/>
          </w:tcPr>
          <w:p w14:paraId="02518FEC" w14:textId="77777777" w:rsidR="00082EB1" w:rsidRDefault="00082EB1" w:rsidP="00082EB1"/>
        </w:tc>
        <w:tc>
          <w:tcPr>
            <w:tcW w:w="555" w:type="dxa"/>
          </w:tcPr>
          <w:p w14:paraId="0E0B148C" w14:textId="77777777" w:rsidR="00082EB1" w:rsidRDefault="00082EB1" w:rsidP="00082EB1"/>
        </w:tc>
        <w:tc>
          <w:tcPr>
            <w:tcW w:w="554" w:type="dxa"/>
          </w:tcPr>
          <w:p w14:paraId="5A200119" w14:textId="77777777" w:rsidR="00082EB1" w:rsidRDefault="00082EB1" w:rsidP="00082EB1"/>
        </w:tc>
        <w:tc>
          <w:tcPr>
            <w:tcW w:w="555" w:type="dxa"/>
          </w:tcPr>
          <w:p w14:paraId="18D6FC71" w14:textId="77777777" w:rsidR="00082EB1" w:rsidRDefault="00082EB1" w:rsidP="00082EB1"/>
        </w:tc>
        <w:tc>
          <w:tcPr>
            <w:tcW w:w="554" w:type="dxa"/>
          </w:tcPr>
          <w:p w14:paraId="0A9F4529" w14:textId="77777777" w:rsidR="00082EB1" w:rsidRDefault="00082EB1" w:rsidP="00082EB1"/>
        </w:tc>
        <w:tc>
          <w:tcPr>
            <w:tcW w:w="555" w:type="dxa"/>
          </w:tcPr>
          <w:p w14:paraId="1B2CDBA9" w14:textId="77777777" w:rsidR="00082EB1" w:rsidRDefault="00082EB1" w:rsidP="00082EB1"/>
        </w:tc>
        <w:tc>
          <w:tcPr>
            <w:tcW w:w="555" w:type="dxa"/>
          </w:tcPr>
          <w:p w14:paraId="22F3AADA" w14:textId="77777777" w:rsidR="00082EB1" w:rsidRDefault="00082EB1" w:rsidP="00082EB1"/>
        </w:tc>
      </w:tr>
      <w:tr w:rsidR="00082EB1" w14:paraId="2412DA90" w14:textId="77777777" w:rsidTr="00082EB1">
        <w:tc>
          <w:tcPr>
            <w:tcW w:w="328" w:type="dxa"/>
          </w:tcPr>
          <w:p w14:paraId="661FAD59" w14:textId="77777777" w:rsidR="00082EB1" w:rsidRDefault="00082EB1" w:rsidP="00082EB1"/>
        </w:tc>
        <w:tc>
          <w:tcPr>
            <w:tcW w:w="3749" w:type="dxa"/>
            <w:vAlign w:val="center"/>
          </w:tcPr>
          <w:p w14:paraId="684A19CE" w14:textId="77777777" w:rsidR="00082EB1" w:rsidRDefault="00082EB1" w:rsidP="00082EB1">
            <w:pPr>
              <w:jc w:val="right"/>
            </w:pPr>
            <w:r>
              <w:t>Açıklama</w:t>
            </w:r>
          </w:p>
        </w:tc>
        <w:tc>
          <w:tcPr>
            <w:tcW w:w="554" w:type="dxa"/>
          </w:tcPr>
          <w:p w14:paraId="7DCCD1F1" w14:textId="77777777" w:rsidR="00082EB1" w:rsidRDefault="00082EB1" w:rsidP="00082EB1"/>
          <w:p w14:paraId="359F1026" w14:textId="77777777" w:rsidR="00082EB1" w:rsidRDefault="00082EB1" w:rsidP="00082EB1"/>
          <w:p w14:paraId="323B568D" w14:textId="77777777" w:rsidR="00082EB1" w:rsidRDefault="00082EB1" w:rsidP="00082EB1"/>
        </w:tc>
        <w:tc>
          <w:tcPr>
            <w:tcW w:w="555" w:type="dxa"/>
          </w:tcPr>
          <w:p w14:paraId="29742369" w14:textId="77777777" w:rsidR="00082EB1" w:rsidRDefault="00082EB1" w:rsidP="00082EB1"/>
        </w:tc>
        <w:tc>
          <w:tcPr>
            <w:tcW w:w="554" w:type="dxa"/>
          </w:tcPr>
          <w:p w14:paraId="677F31DC" w14:textId="77777777" w:rsidR="00082EB1" w:rsidRDefault="00082EB1" w:rsidP="00082EB1"/>
        </w:tc>
        <w:tc>
          <w:tcPr>
            <w:tcW w:w="555" w:type="dxa"/>
          </w:tcPr>
          <w:p w14:paraId="15A8A00A" w14:textId="77777777" w:rsidR="00082EB1" w:rsidRDefault="00082EB1" w:rsidP="00082EB1"/>
        </w:tc>
        <w:tc>
          <w:tcPr>
            <w:tcW w:w="554" w:type="dxa"/>
          </w:tcPr>
          <w:p w14:paraId="01104E51" w14:textId="77777777" w:rsidR="00082EB1" w:rsidRDefault="00082EB1" w:rsidP="00082EB1"/>
        </w:tc>
        <w:tc>
          <w:tcPr>
            <w:tcW w:w="555" w:type="dxa"/>
          </w:tcPr>
          <w:p w14:paraId="6999331E" w14:textId="77777777" w:rsidR="00082EB1" w:rsidRDefault="00082EB1" w:rsidP="00082EB1"/>
        </w:tc>
        <w:tc>
          <w:tcPr>
            <w:tcW w:w="554" w:type="dxa"/>
          </w:tcPr>
          <w:p w14:paraId="354B00DC" w14:textId="77777777" w:rsidR="00082EB1" w:rsidRDefault="00082EB1" w:rsidP="00082EB1"/>
        </w:tc>
        <w:tc>
          <w:tcPr>
            <w:tcW w:w="555" w:type="dxa"/>
          </w:tcPr>
          <w:p w14:paraId="196CB9A3" w14:textId="77777777" w:rsidR="00082EB1" w:rsidRDefault="00082EB1" w:rsidP="00082EB1"/>
        </w:tc>
        <w:tc>
          <w:tcPr>
            <w:tcW w:w="554" w:type="dxa"/>
          </w:tcPr>
          <w:p w14:paraId="7B1A6127" w14:textId="77777777" w:rsidR="00082EB1" w:rsidRDefault="00082EB1" w:rsidP="00082EB1"/>
        </w:tc>
        <w:tc>
          <w:tcPr>
            <w:tcW w:w="555" w:type="dxa"/>
          </w:tcPr>
          <w:p w14:paraId="3E0E0530" w14:textId="77777777" w:rsidR="00082EB1" w:rsidRDefault="00082EB1" w:rsidP="00082EB1"/>
        </w:tc>
        <w:tc>
          <w:tcPr>
            <w:tcW w:w="555" w:type="dxa"/>
          </w:tcPr>
          <w:p w14:paraId="3AE9CB32" w14:textId="77777777" w:rsidR="00082EB1" w:rsidRDefault="00082EB1" w:rsidP="00082EB1"/>
        </w:tc>
        <w:tc>
          <w:tcPr>
            <w:tcW w:w="554" w:type="dxa"/>
          </w:tcPr>
          <w:p w14:paraId="3624FEF4" w14:textId="77777777" w:rsidR="00082EB1" w:rsidRDefault="00082EB1" w:rsidP="00082EB1"/>
        </w:tc>
        <w:tc>
          <w:tcPr>
            <w:tcW w:w="555" w:type="dxa"/>
          </w:tcPr>
          <w:p w14:paraId="44559C8C" w14:textId="77777777" w:rsidR="00082EB1" w:rsidRDefault="00082EB1" w:rsidP="00082EB1"/>
        </w:tc>
        <w:tc>
          <w:tcPr>
            <w:tcW w:w="554" w:type="dxa"/>
          </w:tcPr>
          <w:p w14:paraId="236392C2" w14:textId="77777777" w:rsidR="00082EB1" w:rsidRDefault="00082EB1" w:rsidP="00082EB1"/>
        </w:tc>
        <w:tc>
          <w:tcPr>
            <w:tcW w:w="555" w:type="dxa"/>
          </w:tcPr>
          <w:p w14:paraId="3E01E588" w14:textId="77777777" w:rsidR="00082EB1" w:rsidRDefault="00082EB1" w:rsidP="00082EB1"/>
        </w:tc>
        <w:tc>
          <w:tcPr>
            <w:tcW w:w="554" w:type="dxa"/>
          </w:tcPr>
          <w:p w14:paraId="69CF7010" w14:textId="77777777" w:rsidR="00082EB1" w:rsidRDefault="00082EB1" w:rsidP="00082EB1"/>
        </w:tc>
        <w:tc>
          <w:tcPr>
            <w:tcW w:w="555" w:type="dxa"/>
          </w:tcPr>
          <w:p w14:paraId="560B17F6" w14:textId="77777777" w:rsidR="00082EB1" w:rsidRDefault="00082EB1" w:rsidP="00082EB1"/>
        </w:tc>
        <w:tc>
          <w:tcPr>
            <w:tcW w:w="554" w:type="dxa"/>
          </w:tcPr>
          <w:p w14:paraId="02A325C4" w14:textId="77777777" w:rsidR="00082EB1" w:rsidRDefault="00082EB1" w:rsidP="00082EB1"/>
        </w:tc>
        <w:tc>
          <w:tcPr>
            <w:tcW w:w="555" w:type="dxa"/>
          </w:tcPr>
          <w:p w14:paraId="47EC8B2C" w14:textId="77777777" w:rsidR="00082EB1" w:rsidRDefault="00082EB1" w:rsidP="00082EB1"/>
        </w:tc>
        <w:tc>
          <w:tcPr>
            <w:tcW w:w="555" w:type="dxa"/>
          </w:tcPr>
          <w:p w14:paraId="58A3EEF4" w14:textId="77777777" w:rsidR="00082EB1" w:rsidRDefault="00082EB1" w:rsidP="00082EB1"/>
        </w:tc>
      </w:tr>
      <w:tr w:rsidR="00082EB1" w14:paraId="43E15260" w14:textId="77777777" w:rsidTr="00082EB1">
        <w:trPr>
          <w:trHeight w:val="310"/>
        </w:trPr>
        <w:tc>
          <w:tcPr>
            <w:tcW w:w="328" w:type="dxa"/>
          </w:tcPr>
          <w:p w14:paraId="02578A94" w14:textId="77777777" w:rsidR="00082EB1" w:rsidRDefault="00082EB1" w:rsidP="00082EB1"/>
        </w:tc>
        <w:tc>
          <w:tcPr>
            <w:tcW w:w="3749" w:type="dxa"/>
          </w:tcPr>
          <w:p w14:paraId="736BEF15" w14:textId="77777777" w:rsidR="00082EB1" w:rsidRPr="0046634B" w:rsidRDefault="00082EB1" w:rsidP="00082EB1">
            <w:pPr>
              <w:rPr>
                <w:b/>
                <w:bCs/>
              </w:rPr>
            </w:pPr>
            <w:r w:rsidRPr="0046634B">
              <w:rPr>
                <w:b/>
                <w:bCs/>
              </w:rPr>
              <w:t>Toplam (not)</w:t>
            </w:r>
          </w:p>
        </w:tc>
        <w:tc>
          <w:tcPr>
            <w:tcW w:w="554" w:type="dxa"/>
          </w:tcPr>
          <w:p w14:paraId="0EBFF5FD" w14:textId="77777777" w:rsidR="00082EB1" w:rsidRDefault="00082EB1" w:rsidP="00082EB1"/>
        </w:tc>
        <w:tc>
          <w:tcPr>
            <w:tcW w:w="555" w:type="dxa"/>
          </w:tcPr>
          <w:p w14:paraId="754CB0F7" w14:textId="77777777" w:rsidR="00082EB1" w:rsidRDefault="00082EB1" w:rsidP="00082EB1"/>
        </w:tc>
        <w:tc>
          <w:tcPr>
            <w:tcW w:w="554" w:type="dxa"/>
          </w:tcPr>
          <w:p w14:paraId="1A2DED91" w14:textId="77777777" w:rsidR="00082EB1" w:rsidRDefault="00082EB1" w:rsidP="00082EB1"/>
        </w:tc>
        <w:tc>
          <w:tcPr>
            <w:tcW w:w="555" w:type="dxa"/>
          </w:tcPr>
          <w:p w14:paraId="6EFF94A3" w14:textId="77777777" w:rsidR="00082EB1" w:rsidRDefault="00082EB1" w:rsidP="00082EB1"/>
        </w:tc>
        <w:tc>
          <w:tcPr>
            <w:tcW w:w="554" w:type="dxa"/>
          </w:tcPr>
          <w:p w14:paraId="5DF61D8F" w14:textId="77777777" w:rsidR="00082EB1" w:rsidRDefault="00082EB1" w:rsidP="00082EB1"/>
        </w:tc>
        <w:tc>
          <w:tcPr>
            <w:tcW w:w="555" w:type="dxa"/>
          </w:tcPr>
          <w:p w14:paraId="45D8E9F7" w14:textId="77777777" w:rsidR="00082EB1" w:rsidRDefault="00082EB1" w:rsidP="00082EB1"/>
        </w:tc>
        <w:tc>
          <w:tcPr>
            <w:tcW w:w="554" w:type="dxa"/>
          </w:tcPr>
          <w:p w14:paraId="2D947B9A" w14:textId="77777777" w:rsidR="00082EB1" w:rsidRDefault="00082EB1" w:rsidP="00082EB1"/>
        </w:tc>
        <w:tc>
          <w:tcPr>
            <w:tcW w:w="555" w:type="dxa"/>
          </w:tcPr>
          <w:p w14:paraId="345698BD" w14:textId="77777777" w:rsidR="00082EB1" w:rsidRDefault="00082EB1" w:rsidP="00082EB1"/>
        </w:tc>
        <w:tc>
          <w:tcPr>
            <w:tcW w:w="554" w:type="dxa"/>
          </w:tcPr>
          <w:p w14:paraId="792E63AC" w14:textId="77777777" w:rsidR="00082EB1" w:rsidRDefault="00082EB1" w:rsidP="00082EB1"/>
        </w:tc>
        <w:tc>
          <w:tcPr>
            <w:tcW w:w="555" w:type="dxa"/>
          </w:tcPr>
          <w:p w14:paraId="03B2B599" w14:textId="77777777" w:rsidR="00082EB1" w:rsidRDefault="00082EB1" w:rsidP="00082EB1"/>
        </w:tc>
        <w:tc>
          <w:tcPr>
            <w:tcW w:w="555" w:type="dxa"/>
          </w:tcPr>
          <w:p w14:paraId="79ED68A6" w14:textId="77777777" w:rsidR="00082EB1" w:rsidRDefault="00082EB1" w:rsidP="00082EB1"/>
        </w:tc>
        <w:tc>
          <w:tcPr>
            <w:tcW w:w="554" w:type="dxa"/>
          </w:tcPr>
          <w:p w14:paraId="23D49FBE" w14:textId="77777777" w:rsidR="00082EB1" w:rsidRDefault="00082EB1" w:rsidP="00082EB1"/>
        </w:tc>
        <w:tc>
          <w:tcPr>
            <w:tcW w:w="555" w:type="dxa"/>
          </w:tcPr>
          <w:p w14:paraId="2F01042E" w14:textId="77777777" w:rsidR="00082EB1" w:rsidRDefault="00082EB1" w:rsidP="00082EB1"/>
        </w:tc>
        <w:tc>
          <w:tcPr>
            <w:tcW w:w="554" w:type="dxa"/>
          </w:tcPr>
          <w:p w14:paraId="550A2F7A" w14:textId="77777777" w:rsidR="00082EB1" w:rsidRDefault="00082EB1" w:rsidP="00082EB1"/>
        </w:tc>
        <w:tc>
          <w:tcPr>
            <w:tcW w:w="555" w:type="dxa"/>
          </w:tcPr>
          <w:p w14:paraId="02CC4233" w14:textId="77777777" w:rsidR="00082EB1" w:rsidRDefault="00082EB1" w:rsidP="00082EB1"/>
        </w:tc>
        <w:tc>
          <w:tcPr>
            <w:tcW w:w="554" w:type="dxa"/>
          </w:tcPr>
          <w:p w14:paraId="71146110" w14:textId="77777777" w:rsidR="00082EB1" w:rsidRDefault="00082EB1" w:rsidP="00082EB1"/>
        </w:tc>
        <w:tc>
          <w:tcPr>
            <w:tcW w:w="555" w:type="dxa"/>
          </w:tcPr>
          <w:p w14:paraId="35DC880B" w14:textId="77777777" w:rsidR="00082EB1" w:rsidRDefault="00082EB1" w:rsidP="00082EB1"/>
        </w:tc>
        <w:tc>
          <w:tcPr>
            <w:tcW w:w="554" w:type="dxa"/>
          </w:tcPr>
          <w:p w14:paraId="685BE7AF" w14:textId="77777777" w:rsidR="00082EB1" w:rsidRDefault="00082EB1" w:rsidP="00082EB1"/>
        </w:tc>
        <w:tc>
          <w:tcPr>
            <w:tcW w:w="555" w:type="dxa"/>
          </w:tcPr>
          <w:p w14:paraId="28D40EAD" w14:textId="77777777" w:rsidR="00082EB1" w:rsidRDefault="00082EB1" w:rsidP="00082EB1"/>
        </w:tc>
        <w:tc>
          <w:tcPr>
            <w:tcW w:w="555" w:type="dxa"/>
          </w:tcPr>
          <w:p w14:paraId="6A43BE1D" w14:textId="77777777" w:rsidR="00082EB1" w:rsidRDefault="00082EB1" w:rsidP="00082EB1"/>
        </w:tc>
      </w:tr>
    </w:tbl>
    <w:p w14:paraId="18A20247" w14:textId="1D10F1DB" w:rsidR="00082EB1" w:rsidRPr="00791B69" w:rsidRDefault="00007C76" w:rsidP="00791B69">
      <w:pPr>
        <w:pStyle w:val="stBilgi"/>
      </w:pPr>
      <w:proofErr w:type="gramStart"/>
      <w:r>
        <w:t xml:space="preserve">Tarih:   </w:t>
      </w:r>
      <w:proofErr w:type="gramEnd"/>
      <w:r>
        <w:t xml:space="preserve">                     Öğretim üyesi: .........................................................................        İmza: .............................</w:t>
      </w:r>
    </w:p>
    <w:sectPr w:rsidR="00082EB1" w:rsidRPr="00791B69" w:rsidSect="0046634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284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0CBABA" w14:textId="77777777" w:rsidR="002A0C47" w:rsidRDefault="002A0C47" w:rsidP="0087220F">
      <w:pPr>
        <w:spacing w:after="0" w:line="240" w:lineRule="auto"/>
      </w:pPr>
      <w:r>
        <w:separator/>
      </w:r>
    </w:p>
  </w:endnote>
  <w:endnote w:type="continuationSeparator" w:id="0">
    <w:p w14:paraId="432E4D72" w14:textId="77777777" w:rsidR="002A0C47" w:rsidRDefault="002A0C47" w:rsidP="00872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A2264F" w14:textId="77777777" w:rsidR="0087220F" w:rsidRDefault="0087220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697363" w14:textId="77777777" w:rsidR="0087220F" w:rsidRDefault="0087220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6D0196" w14:textId="77777777" w:rsidR="0087220F" w:rsidRDefault="0087220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65C3E1" w14:textId="77777777" w:rsidR="002A0C47" w:rsidRDefault="002A0C47" w:rsidP="0087220F">
      <w:pPr>
        <w:spacing w:after="0" w:line="240" w:lineRule="auto"/>
      </w:pPr>
      <w:r>
        <w:separator/>
      </w:r>
    </w:p>
  </w:footnote>
  <w:footnote w:type="continuationSeparator" w:id="0">
    <w:p w14:paraId="13CA0EF1" w14:textId="77777777" w:rsidR="002A0C47" w:rsidRDefault="002A0C47" w:rsidP="008722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3EE3C7" w14:textId="77777777" w:rsidR="0087220F" w:rsidRDefault="0087220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7310319"/>
      <w:docPartObj>
        <w:docPartGallery w:val="Watermarks"/>
        <w:docPartUnique/>
      </w:docPartObj>
    </w:sdtPr>
    <w:sdtContent>
      <w:p w14:paraId="770398B0" w14:textId="27D020FC" w:rsidR="0087220F" w:rsidRDefault="0087220F">
        <w:pPr>
          <w:pStyle w:val="stBilgi"/>
        </w:pPr>
        <w:r>
          <w:pict w14:anchorId="3022887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63970" o:spid="_x0000_s2049" type="#_x0000_t136" style="position:absolute;margin-left:0;margin-top:0;width:467.95pt;height:200.55pt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ÖRNEK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B09F01" w14:textId="77777777" w:rsidR="0087220F" w:rsidRDefault="0087220F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tTQxtLSwMDcxtTBV0lEKTi0uzszPAykwqQUA9i24hywAAAA="/>
  </w:docVars>
  <w:rsids>
    <w:rsidRoot w:val="006F318D"/>
    <w:rsid w:val="00007C76"/>
    <w:rsid w:val="00082EB1"/>
    <w:rsid w:val="000E2B30"/>
    <w:rsid w:val="00163DEA"/>
    <w:rsid w:val="0019469C"/>
    <w:rsid w:val="001E2359"/>
    <w:rsid w:val="001F50A1"/>
    <w:rsid w:val="00233725"/>
    <w:rsid w:val="00273F98"/>
    <w:rsid w:val="002A0C47"/>
    <w:rsid w:val="002C6A01"/>
    <w:rsid w:val="00342CE2"/>
    <w:rsid w:val="003D7F0C"/>
    <w:rsid w:val="00414B50"/>
    <w:rsid w:val="00417CFD"/>
    <w:rsid w:val="00440A1B"/>
    <w:rsid w:val="0046634B"/>
    <w:rsid w:val="004A29D3"/>
    <w:rsid w:val="004D6A69"/>
    <w:rsid w:val="00530668"/>
    <w:rsid w:val="00547A3D"/>
    <w:rsid w:val="00593E98"/>
    <w:rsid w:val="0067436D"/>
    <w:rsid w:val="00695844"/>
    <w:rsid w:val="006F318D"/>
    <w:rsid w:val="00714C50"/>
    <w:rsid w:val="0075479D"/>
    <w:rsid w:val="0077535F"/>
    <w:rsid w:val="00791B69"/>
    <w:rsid w:val="007E0993"/>
    <w:rsid w:val="00820906"/>
    <w:rsid w:val="0087220F"/>
    <w:rsid w:val="00884B3D"/>
    <w:rsid w:val="00906498"/>
    <w:rsid w:val="00907EDA"/>
    <w:rsid w:val="00930F72"/>
    <w:rsid w:val="00945A3D"/>
    <w:rsid w:val="00950738"/>
    <w:rsid w:val="00992730"/>
    <w:rsid w:val="009C5790"/>
    <w:rsid w:val="00A04050"/>
    <w:rsid w:val="00B57797"/>
    <w:rsid w:val="00BC03D5"/>
    <w:rsid w:val="00C15A73"/>
    <w:rsid w:val="00C90B24"/>
    <w:rsid w:val="00CA08F3"/>
    <w:rsid w:val="00CC51CA"/>
    <w:rsid w:val="00CD29F6"/>
    <w:rsid w:val="00CF23B4"/>
    <w:rsid w:val="00D21964"/>
    <w:rsid w:val="00D620F3"/>
    <w:rsid w:val="00D83B8F"/>
    <w:rsid w:val="00DB2696"/>
    <w:rsid w:val="00DD70DE"/>
    <w:rsid w:val="00E0791A"/>
    <w:rsid w:val="00E76D93"/>
    <w:rsid w:val="00ED74D2"/>
    <w:rsid w:val="00F4508E"/>
    <w:rsid w:val="00F90F32"/>
    <w:rsid w:val="00F95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19F8FE45"/>
  <w15:docId w15:val="{E0B19342-353D-42AC-94EE-9730D904F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F31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07C76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007C76"/>
    <w:rPr>
      <w:rFonts w:eastAsiaTheme="minorHAnsi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8722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722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14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EB4193-5A6D-4779-909E-7E3D69130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llanici</dc:creator>
  <cp:lastModifiedBy>Sınıf 5</cp:lastModifiedBy>
  <cp:revision>4</cp:revision>
  <cp:lastPrinted>2022-10-26T12:36:00Z</cp:lastPrinted>
  <dcterms:created xsi:type="dcterms:W3CDTF">2024-01-16T08:17:00Z</dcterms:created>
  <dcterms:modified xsi:type="dcterms:W3CDTF">2024-01-17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e3a1e8dd26736793f4b4bff1cdfd3a59f633f531e41e421bb2e5f64e4108ea</vt:lpwstr>
  </property>
</Properties>
</file>